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8" w:type="dxa"/>
        <w:tblLook w:val="01E0" w:firstRow="1" w:lastRow="1" w:firstColumn="1" w:lastColumn="1" w:noHBand="0" w:noVBand="0"/>
      </w:tblPr>
      <w:tblGrid>
        <w:gridCol w:w="3528"/>
        <w:gridCol w:w="6660"/>
      </w:tblGrid>
      <w:tr w:rsidR="00DB14DE" w14:paraId="41C713E7" w14:textId="77777777" w:rsidTr="00DB14DE">
        <w:tc>
          <w:tcPr>
            <w:tcW w:w="3528" w:type="dxa"/>
            <w:tcBorders>
              <w:top w:val="nil"/>
              <w:left w:val="nil"/>
              <w:bottom w:val="single" w:sz="18" w:space="0" w:color="FFFFFF"/>
              <w:right w:val="single" w:sz="18" w:space="0" w:color="FFFFFF"/>
            </w:tcBorders>
            <w:shd w:val="pct20" w:color="000000" w:fill="FFFFFF"/>
            <w:hideMark/>
          </w:tcPr>
          <w:p w14:paraId="53529195" w14:textId="705F27ED" w:rsidR="00DB14DE" w:rsidRDefault="00DB14DE">
            <w:pPr>
              <w:jc w:val="right"/>
              <w:rPr>
                <w:b/>
                <w:bCs/>
                <w:i/>
                <w:color w:val="000000"/>
                <w:sz w:val="28"/>
                <w:szCs w:val="28"/>
              </w:rPr>
            </w:pPr>
            <w:r>
              <w:rPr>
                <w:b/>
                <w:bCs/>
                <w:i/>
                <w:color w:val="000000"/>
                <w:sz w:val="28"/>
                <w:szCs w:val="28"/>
                <w:lang w:val="es"/>
              </w:rPr>
              <w:t>Nombre de la directiva</w:t>
            </w:r>
          </w:p>
        </w:tc>
        <w:tc>
          <w:tcPr>
            <w:tcW w:w="6660" w:type="dxa"/>
            <w:tcBorders>
              <w:top w:val="nil"/>
              <w:left w:val="single" w:sz="18" w:space="0" w:color="FFFFFF"/>
              <w:bottom w:val="single" w:sz="18" w:space="0" w:color="FFFFFF"/>
              <w:right w:val="nil"/>
            </w:tcBorders>
            <w:shd w:val="pct20" w:color="000000" w:fill="FFFFFF"/>
            <w:hideMark/>
          </w:tcPr>
          <w:p w14:paraId="21A7E9F5" w14:textId="77777777" w:rsidR="00DB14DE" w:rsidRDefault="00DB14DE" w:rsidP="0000710C">
            <w:pPr>
              <w:jc w:val="right"/>
              <w:rPr>
                <w:b/>
                <w:bCs/>
                <w:color w:val="000000"/>
                <w:sz w:val="28"/>
                <w:szCs w:val="28"/>
              </w:rPr>
            </w:pPr>
            <w:r>
              <w:rPr>
                <w:b/>
                <w:bCs/>
                <w:color w:val="000000"/>
                <w:sz w:val="28"/>
                <w:szCs w:val="28"/>
                <w:lang w:val="es"/>
              </w:rPr>
              <w:t>Divulgación de información</w:t>
            </w:r>
            <w:r>
              <w:rPr>
                <w:lang w:val="es"/>
              </w:rPr>
              <w:t xml:space="preserve"> </w:t>
            </w:r>
            <w:r w:rsidR="00066A30">
              <w:rPr>
                <w:b/>
                <w:bCs/>
                <w:color w:val="000000"/>
                <w:sz w:val="28"/>
                <w:szCs w:val="28"/>
                <w:lang w:val="es"/>
              </w:rPr>
              <w:t xml:space="preserve">al consumidor </w:t>
            </w:r>
          </w:p>
        </w:tc>
      </w:tr>
      <w:tr w:rsidR="00DB14DE" w14:paraId="6C201CF7" w14:textId="77777777" w:rsidTr="00DB14DE">
        <w:tc>
          <w:tcPr>
            <w:tcW w:w="3528" w:type="dxa"/>
            <w:tcBorders>
              <w:top w:val="single" w:sz="18" w:space="0" w:color="FFFFFF"/>
              <w:left w:val="nil"/>
              <w:bottom w:val="single" w:sz="18" w:space="0" w:color="FFFFFF"/>
              <w:right w:val="single" w:sz="18" w:space="0" w:color="FFFFFF"/>
            </w:tcBorders>
            <w:shd w:val="pct5" w:color="000000" w:fill="FFFFFF"/>
            <w:hideMark/>
          </w:tcPr>
          <w:p w14:paraId="0D534BBB" w14:textId="77777777" w:rsidR="00DB14DE" w:rsidRDefault="004D3D6D">
            <w:pPr>
              <w:jc w:val="right"/>
              <w:rPr>
                <w:i/>
                <w:color w:val="000000"/>
                <w:sz w:val="28"/>
                <w:szCs w:val="28"/>
              </w:rPr>
            </w:pPr>
            <w:r>
              <w:rPr>
                <w:i/>
                <w:color w:val="000000"/>
                <w:sz w:val="28"/>
                <w:szCs w:val="28"/>
                <w:lang w:val="es"/>
              </w:rPr>
              <w:t>Fecha de entrada en vigor</w:t>
            </w:r>
          </w:p>
        </w:tc>
        <w:tc>
          <w:tcPr>
            <w:tcW w:w="6660" w:type="dxa"/>
            <w:tcBorders>
              <w:top w:val="single" w:sz="18" w:space="0" w:color="FFFFFF"/>
              <w:left w:val="single" w:sz="18" w:space="0" w:color="FFFFFF"/>
              <w:bottom w:val="single" w:sz="18" w:space="0" w:color="FFFFFF"/>
              <w:right w:val="nil"/>
            </w:tcBorders>
            <w:shd w:val="pct5" w:color="000000" w:fill="FFFFFF"/>
            <w:hideMark/>
          </w:tcPr>
          <w:p w14:paraId="4F8CEAFF" w14:textId="40226D9F" w:rsidR="00DB14DE" w:rsidRDefault="00554241">
            <w:pPr>
              <w:jc w:val="right"/>
              <w:rPr>
                <w:color w:val="000000"/>
                <w:sz w:val="28"/>
                <w:szCs w:val="28"/>
              </w:rPr>
            </w:pPr>
            <w:r>
              <w:rPr>
                <w:color w:val="000000"/>
                <w:sz w:val="28"/>
                <w:szCs w:val="28"/>
                <w:lang w:val="es"/>
              </w:rPr>
              <w:t>17 de octubre de 1977</w:t>
            </w:r>
          </w:p>
        </w:tc>
      </w:tr>
      <w:tr w:rsidR="00DB14DE" w14:paraId="418C841D" w14:textId="77777777" w:rsidTr="00DB14DE">
        <w:tc>
          <w:tcPr>
            <w:tcW w:w="3528" w:type="dxa"/>
            <w:tcBorders>
              <w:top w:val="single" w:sz="18" w:space="0" w:color="FFFFFF"/>
              <w:left w:val="nil"/>
              <w:bottom w:val="nil"/>
              <w:right w:val="single" w:sz="18" w:space="0" w:color="FFFFFF"/>
            </w:tcBorders>
            <w:shd w:val="pct20" w:color="000000" w:fill="FFFFFF"/>
            <w:hideMark/>
          </w:tcPr>
          <w:p w14:paraId="270411E3" w14:textId="77777777" w:rsidR="00DB14DE" w:rsidRDefault="004D3D6D">
            <w:pPr>
              <w:jc w:val="right"/>
              <w:rPr>
                <w:i/>
                <w:color w:val="000000"/>
                <w:sz w:val="28"/>
                <w:szCs w:val="28"/>
              </w:rPr>
            </w:pPr>
            <w:r>
              <w:rPr>
                <w:i/>
                <w:color w:val="000000"/>
                <w:sz w:val="28"/>
                <w:szCs w:val="28"/>
                <w:lang w:val="es"/>
              </w:rPr>
              <w:t>Aprobado por</w:t>
            </w:r>
          </w:p>
        </w:tc>
        <w:tc>
          <w:tcPr>
            <w:tcW w:w="6660" w:type="dxa"/>
            <w:tcBorders>
              <w:top w:val="single" w:sz="18" w:space="0" w:color="FFFFFF"/>
              <w:left w:val="single" w:sz="18" w:space="0" w:color="FFFFFF"/>
              <w:bottom w:val="nil"/>
              <w:right w:val="nil"/>
            </w:tcBorders>
            <w:shd w:val="pct20" w:color="000000" w:fill="FFFFFF"/>
            <w:hideMark/>
          </w:tcPr>
          <w:p w14:paraId="622F0981" w14:textId="77777777" w:rsidR="00DB14DE" w:rsidRDefault="004D3D6D" w:rsidP="00742932">
            <w:pPr>
              <w:jc w:val="right"/>
              <w:rPr>
                <w:color w:val="000000"/>
                <w:sz w:val="28"/>
                <w:szCs w:val="28"/>
              </w:rPr>
            </w:pPr>
            <w:r>
              <w:rPr>
                <w:color w:val="000000"/>
                <w:sz w:val="28"/>
                <w:szCs w:val="28"/>
                <w:lang w:val="es"/>
              </w:rPr>
              <w:t>Linda L. Carney, Presidenta/CEO</w:t>
            </w:r>
          </w:p>
        </w:tc>
      </w:tr>
      <w:tr w:rsidR="004D3D6D" w14:paraId="77F4BA85" w14:textId="77777777" w:rsidTr="004D3D6D">
        <w:tc>
          <w:tcPr>
            <w:tcW w:w="3528" w:type="dxa"/>
            <w:tcBorders>
              <w:top w:val="single" w:sz="18" w:space="0" w:color="FFFFFF"/>
              <w:left w:val="nil"/>
              <w:bottom w:val="nil"/>
              <w:right w:val="single" w:sz="18" w:space="0" w:color="FFFFFF"/>
            </w:tcBorders>
            <w:shd w:val="clear" w:color="auto" w:fill="F2F2F2" w:themeFill="background1" w:themeFillShade="F2"/>
            <w:hideMark/>
          </w:tcPr>
          <w:p w14:paraId="46B515BD" w14:textId="77777777" w:rsidR="004D3D6D" w:rsidRDefault="004D3D6D" w:rsidP="00E53FF8">
            <w:pPr>
              <w:jc w:val="right"/>
              <w:rPr>
                <w:i/>
                <w:color w:val="000000"/>
                <w:sz w:val="28"/>
                <w:szCs w:val="28"/>
              </w:rPr>
            </w:pPr>
            <w:r>
              <w:rPr>
                <w:i/>
                <w:color w:val="000000"/>
                <w:sz w:val="28"/>
                <w:szCs w:val="28"/>
                <w:lang w:val="es"/>
              </w:rPr>
              <w:t>Fecha revisada más reciente</w:t>
            </w:r>
          </w:p>
        </w:tc>
        <w:tc>
          <w:tcPr>
            <w:tcW w:w="6660" w:type="dxa"/>
            <w:tcBorders>
              <w:top w:val="single" w:sz="18" w:space="0" w:color="FFFFFF"/>
              <w:left w:val="single" w:sz="18" w:space="0" w:color="FFFFFF"/>
              <w:bottom w:val="nil"/>
              <w:right w:val="nil"/>
            </w:tcBorders>
            <w:shd w:val="clear" w:color="auto" w:fill="F2F2F2" w:themeFill="background1" w:themeFillShade="F2"/>
            <w:hideMark/>
          </w:tcPr>
          <w:p w14:paraId="2C0FDF42" w14:textId="32A37421" w:rsidR="004D3D6D" w:rsidRDefault="00FD2D1E" w:rsidP="003E6BCE">
            <w:pPr>
              <w:jc w:val="right"/>
              <w:rPr>
                <w:color w:val="000000"/>
                <w:sz w:val="28"/>
                <w:szCs w:val="28"/>
              </w:rPr>
            </w:pPr>
            <w:r>
              <w:rPr>
                <w:color w:val="000000"/>
                <w:sz w:val="28"/>
                <w:szCs w:val="28"/>
                <w:lang w:val="es"/>
              </w:rPr>
              <w:t xml:space="preserve">8 de </w:t>
            </w:r>
            <w:r w:rsidR="003E393C">
              <w:rPr>
                <w:color w:val="000000"/>
                <w:sz w:val="28"/>
                <w:szCs w:val="28"/>
                <w:lang w:val="es"/>
              </w:rPr>
              <w:t>j</w:t>
            </w:r>
            <w:r w:rsidR="009747F0">
              <w:rPr>
                <w:color w:val="000000"/>
                <w:sz w:val="28"/>
                <w:szCs w:val="28"/>
                <w:lang w:val="es"/>
              </w:rPr>
              <w:t>unio</w:t>
            </w:r>
            <w:r w:rsidR="007203F9">
              <w:rPr>
                <w:color w:val="000000"/>
                <w:sz w:val="28"/>
                <w:szCs w:val="28"/>
                <w:lang w:val="es"/>
              </w:rPr>
              <w:t>, 20</w:t>
            </w:r>
            <w:r w:rsidR="003E6BCE">
              <w:rPr>
                <w:color w:val="000000"/>
                <w:sz w:val="28"/>
                <w:szCs w:val="28"/>
                <w:lang w:val="es"/>
              </w:rPr>
              <w:t>2</w:t>
            </w:r>
            <w:r w:rsidR="00654E98">
              <w:rPr>
                <w:color w:val="000000"/>
                <w:sz w:val="28"/>
                <w:szCs w:val="28"/>
                <w:lang w:val="es"/>
              </w:rPr>
              <w:t>2</w:t>
            </w:r>
          </w:p>
        </w:tc>
      </w:tr>
    </w:tbl>
    <w:p w14:paraId="02A46E77" w14:textId="77777777" w:rsidR="00DB14DE" w:rsidRDefault="00DB14DE" w:rsidP="002471F2">
      <w:pPr>
        <w:pStyle w:val="Heading1"/>
      </w:pPr>
    </w:p>
    <w:p w14:paraId="792E7F4D" w14:textId="6FDA4760" w:rsidR="002471F2" w:rsidRPr="003E393C" w:rsidRDefault="002471F2" w:rsidP="007912D2">
      <w:pPr>
        <w:tabs>
          <w:tab w:val="left" w:pos="720"/>
          <w:tab w:val="left" w:pos="1800"/>
        </w:tabs>
        <w:ind w:left="1350" w:hanging="1440"/>
        <w:rPr>
          <w:b/>
          <w:bCs/>
          <w:sz w:val="28"/>
          <w:szCs w:val="28"/>
        </w:rPr>
      </w:pPr>
      <w:proofErr w:type="spellStart"/>
      <w:r w:rsidRPr="004B4C89">
        <w:rPr>
          <w:b/>
          <w:bCs/>
          <w:sz w:val="28"/>
          <w:szCs w:val="28"/>
          <w:lang w:val="es"/>
        </w:rPr>
        <w:t>P</w:t>
      </w:r>
      <w:r w:rsidR="007912D2">
        <w:rPr>
          <w:b/>
          <w:bCs/>
          <w:sz w:val="28"/>
          <w:szCs w:val="28"/>
          <w:lang w:val="es"/>
        </w:rPr>
        <w:t>oli</w:t>
      </w:r>
      <w:r w:rsidR="00FD2D1E">
        <w:rPr>
          <w:b/>
          <w:bCs/>
          <w:sz w:val="28"/>
          <w:szCs w:val="28"/>
          <w:lang w:val="es"/>
        </w:rPr>
        <w:t>tica</w:t>
      </w:r>
      <w:proofErr w:type="spellEnd"/>
      <w:r w:rsidRPr="004B4C89">
        <w:rPr>
          <w:b/>
          <w:bCs/>
          <w:sz w:val="28"/>
          <w:szCs w:val="28"/>
          <w:lang w:val="es"/>
        </w:rPr>
        <w:t>:</w:t>
      </w:r>
      <w:r w:rsidR="009747F0">
        <w:rPr>
          <w:sz w:val="28"/>
          <w:szCs w:val="28"/>
          <w:lang w:val="es"/>
        </w:rPr>
        <w:t xml:space="preserve"> </w:t>
      </w:r>
      <w:r w:rsidR="00FD2D1E">
        <w:rPr>
          <w:sz w:val="28"/>
          <w:szCs w:val="28"/>
          <w:lang w:val="es"/>
        </w:rPr>
        <w:tab/>
      </w:r>
      <w:r w:rsidR="00FD2D1E" w:rsidRPr="003E393C">
        <w:rPr>
          <w:sz w:val="28"/>
          <w:szCs w:val="28"/>
          <w:lang w:val="es"/>
        </w:rPr>
        <w:t>Aseg</w:t>
      </w:r>
      <w:r w:rsidR="006B1468" w:rsidRPr="003E393C">
        <w:rPr>
          <w:sz w:val="28"/>
          <w:szCs w:val="28"/>
          <w:lang w:val="es"/>
        </w:rPr>
        <w:t>ú</w:t>
      </w:r>
      <w:r w:rsidR="00FD2D1E" w:rsidRPr="003E393C">
        <w:rPr>
          <w:sz w:val="28"/>
          <w:szCs w:val="28"/>
          <w:lang w:val="es"/>
        </w:rPr>
        <w:t>r</w:t>
      </w:r>
      <w:r w:rsidR="006B1468" w:rsidRPr="003E393C">
        <w:rPr>
          <w:sz w:val="28"/>
          <w:szCs w:val="28"/>
          <w:lang w:val="es"/>
        </w:rPr>
        <w:t>ese</w:t>
      </w:r>
      <w:r w:rsidRPr="003E393C">
        <w:rPr>
          <w:sz w:val="28"/>
          <w:szCs w:val="28"/>
          <w:lang w:val="es"/>
        </w:rPr>
        <w:t xml:space="preserve"> la información verbal y escrita sobre los consumidores se divulga de una manera que protege el derecho del individuo a la confidencialidad. La información en el registro del consumidor no es información pública. La información  no </w:t>
      </w:r>
      <w:r w:rsidR="00B66B3E" w:rsidRPr="003E393C">
        <w:rPr>
          <w:sz w:val="28"/>
          <w:szCs w:val="28"/>
          <w:lang w:val="es"/>
        </w:rPr>
        <w:t>se divulgará</w:t>
      </w:r>
      <w:r w:rsidRPr="003E393C">
        <w:rPr>
          <w:sz w:val="28"/>
          <w:szCs w:val="28"/>
          <w:lang w:val="es"/>
        </w:rPr>
        <w:t xml:space="preserve"> sin el permiso por escrito del individuo, excepto cuando la ley lo permita o exija. CODI hará esfuerzos razonables para limitar el uso y la divulgación de información confidencial.  </w:t>
      </w:r>
    </w:p>
    <w:p w14:paraId="07D6B666" w14:textId="77777777" w:rsidR="002471F2" w:rsidRPr="0088768B" w:rsidRDefault="002471F2" w:rsidP="002471F2">
      <w:pPr>
        <w:pStyle w:val="BodyText"/>
        <w:tabs>
          <w:tab w:val="left" w:pos="360"/>
        </w:tabs>
        <w:ind w:left="360"/>
        <w:jc w:val="left"/>
        <w:rPr>
          <w:sz w:val="28"/>
          <w:szCs w:val="28"/>
        </w:rPr>
      </w:pPr>
    </w:p>
    <w:p w14:paraId="53201031" w14:textId="3610C707" w:rsidR="002471F2" w:rsidRPr="0088768B" w:rsidRDefault="00FD2D1E" w:rsidP="00564D9F">
      <w:pPr>
        <w:pStyle w:val="BodyTextIndent3"/>
        <w:spacing w:after="240"/>
        <w:ind w:left="0"/>
        <w:rPr>
          <w:sz w:val="28"/>
          <w:szCs w:val="28"/>
        </w:rPr>
      </w:pPr>
      <w:r w:rsidRPr="00FD2D1E">
        <w:rPr>
          <w:b/>
          <w:sz w:val="28"/>
          <w:szCs w:val="28"/>
          <w:lang w:val="es"/>
        </w:rPr>
        <w:t>Procedimiento</w:t>
      </w:r>
      <w:r>
        <w:rPr>
          <w:b/>
          <w:sz w:val="32"/>
          <w:szCs w:val="32"/>
          <w:lang w:val="es"/>
        </w:rPr>
        <w:t>:</w:t>
      </w:r>
      <w:r w:rsidR="002471F2" w:rsidRPr="0088768B">
        <w:rPr>
          <w:sz w:val="28"/>
          <w:szCs w:val="28"/>
          <w:lang w:val="es"/>
        </w:rPr>
        <w:tab/>
      </w:r>
    </w:p>
    <w:p w14:paraId="1019F6EE" w14:textId="07826B6D" w:rsidR="002471F2" w:rsidRPr="003E393C" w:rsidRDefault="002471F2" w:rsidP="00564D9F">
      <w:pPr>
        <w:pStyle w:val="BodyTextIndent3"/>
        <w:numPr>
          <w:ilvl w:val="0"/>
          <w:numId w:val="2"/>
        </w:numPr>
        <w:spacing w:after="240"/>
        <w:rPr>
          <w:sz w:val="28"/>
          <w:szCs w:val="28"/>
        </w:rPr>
      </w:pPr>
      <w:r w:rsidRPr="003E393C">
        <w:rPr>
          <w:sz w:val="28"/>
          <w:szCs w:val="28"/>
          <w:lang w:val="es"/>
        </w:rPr>
        <w:t xml:space="preserve">La información </w:t>
      </w:r>
      <w:r w:rsidR="00566E98" w:rsidRPr="003E393C">
        <w:rPr>
          <w:sz w:val="28"/>
          <w:szCs w:val="28"/>
          <w:lang w:val="es"/>
        </w:rPr>
        <w:t xml:space="preserve">se </w:t>
      </w:r>
      <w:r w:rsidRPr="003E393C">
        <w:rPr>
          <w:sz w:val="28"/>
          <w:szCs w:val="28"/>
          <w:lang w:val="es"/>
        </w:rPr>
        <w:t xml:space="preserve">puede </w:t>
      </w:r>
      <w:r w:rsidR="00566E98" w:rsidRPr="003E393C">
        <w:rPr>
          <w:sz w:val="28"/>
          <w:szCs w:val="28"/>
          <w:lang w:val="es"/>
        </w:rPr>
        <w:t>divulgar en</w:t>
      </w:r>
      <w:r w:rsidR="003E6BCE" w:rsidRPr="003E393C">
        <w:rPr>
          <w:sz w:val="28"/>
          <w:szCs w:val="28"/>
          <w:lang w:val="es"/>
        </w:rPr>
        <w:t xml:space="preserve"> forma escrita o verbal. </w:t>
      </w:r>
      <w:r w:rsidRPr="003E393C">
        <w:rPr>
          <w:sz w:val="28"/>
          <w:szCs w:val="28"/>
          <w:lang w:val="es"/>
        </w:rPr>
        <w:t xml:space="preserve"> </w:t>
      </w:r>
      <w:r w:rsidR="00BE611F" w:rsidRPr="003E393C">
        <w:rPr>
          <w:sz w:val="28"/>
          <w:szCs w:val="28"/>
          <w:lang w:val="es"/>
        </w:rPr>
        <w:t xml:space="preserve">La divulgación de información </w:t>
      </w:r>
      <w:r w:rsidR="00566E98" w:rsidRPr="003E393C">
        <w:rPr>
          <w:sz w:val="28"/>
          <w:szCs w:val="28"/>
          <w:lang w:val="es"/>
        </w:rPr>
        <w:t xml:space="preserve">debe </w:t>
      </w:r>
      <w:proofErr w:type="spellStart"/>
      <w:r w:rsidR="00566E98" w:rsidRPr="003E393C">
        <w:rPr>
          <w:sz w:val="28"/>
          <w:szCs w:val="28"/>
          <w:lang w:val="es"/>
        </w:rPr>
        <w:t>occurrir</w:t>
      </w:r>
      <w:proofErr w:type="spellEnd"/>
      <w:r w:rsidR="00566E98" w:rsidRPr="003E393C">
        <w:rPr>
          <w:sz w:val="28"/>
          <w:szCs w:val="28"/>
          <w:lang w:val="es"/>
        </w:rPr>
        <w:t xml:space="preserve"> </w:t>
      </w:r>
      <w:r w:rsidR="00BE611F" w:rsidRPr="003E393C">
        <w:rPr>
          <w:sz w:val="28"/>
          <w:szCs w:val="28"/>
          <w:lang w:val="es"/>
        </w:rPr>
        <w:t xml:space="preserve">al recibir una autorización válida, </w:t>
      </w:r>
      <w:r w:rsidR="00566E98" w:rsidRPr="003E393C">
        <w:rPr>
          <w:sz w:val="28"/>
          <w:szCs w:val="28"/>
          <w:lang w:val="es"/>
        </w:rPr>
        <w:t xml:space="preserve">excepto como se </w:t>
      </w:r>
      <w:r w:rsidR="00CA3C30" w:rsidRPr="003E393C">
        <w:rPr>
          <w:sz w:val="28"/>
          <w:szCs w:val="28"/>
          <w:lang w:val="es"/>
        </w:rPr>
        <w:t>indica en G.1-2.</w:t>
      </w:r>
      <w:r w:rsidRPr="003E393C">
        <w:rPr>
          <w:sz w:val="28"/>
          <w:szCs w:val="28"/>
          <w:lang w:val="es"/>
        </w:rPr>
        <w:t xml:space="preserve"> </w:t>
      </w:r>
      <w:r w:rsidR="00EB0C00" w:rsidRPr="003E393C">
        <w:rPr>
          <w:sz w:val="28"/>
          <w:szCs w:val="28"/>
          <w:lang w:val="es"/>
        </w:rPr>
        <w:t xml:space="preserve"> La autorización se determina por la presencia de cada uno de los siguientes: </w:t>
      </w:r>
    </w:p>
    <w:p w14:paraId="4F22B4BE" w14:textId="538FB1DE" w:rsidR="002471F2" w:rsidRPr="003E393C" w:rsidRDefault="00923D6E" w:rsidP="00564D9F">
      <w:pPr>
        <w:pStyle w:val="BodyTextIndent3"/>
        <w:numPr>
          <w:ilvl w:val="1"/>
          <w:numId w:val="1"/>
        </w:numPr>
        <w:spacing w:before="240" w:after="240"/>
        <w:rPr>
          <w:sz w:val="28"/>
          <w:szCs w:val="28"/>
        </w:rPr>
      </w:pPr>
      <w:r w:rsidRPr="003E393C">
        <w:rPr>
          <w:sz w:val="28"/>
          <w:szCs w:val="28"/>
          <w:lang w:val="es"/>
        </w:rPr>
        <w:t xml:space="preserve">Al momento de la admisión, la persona </w:t>
      </w:r>
      <w:r w:rsidR="00566E98" w:rsidRPr="003E393C">
        <w:rPr>
          <w:sz w:val="28"/>
          <w:szCs w:val="28"/>
          <w:lang w:val="es"/>
        </w:rPr>
        <w:t>notificada o el</w:t>
      </w:r>
      <w:r w:rsidRPr="003E393C">
        <w:rPr>
          <w:sz w:val="28"/>
          <w:szCs w:val="28"/>
          <w:lang w:val="es"/>
        </w:rPr>
        <w:t xml:space="preserve"> tutor legal deberá completar</w:t>
      </w:r>
      <w:r w:rsidR="003E6BCE" w:rsidRPr="003E393C">
        <w:rPr>
          <w:sz w:val="28"/>
          <w:szCs w:val="28"/>
          <w:lang w:val="es"/>
        </w:rPr>
        <w:t>,</w:t>
      </w:r>
      <w:r w:rsidRPr="003E393C">
        <w:rPr>
          <w:sz w:val="28"/>
          <w:szCs w:val="28"/>
          <w:lang w:val="es"/>
        </w:rPr>
        <w:t xml:space="preserve"> firmar  y fechar el Formulario de </w:t>
      </w:r>
      <w:r w:rsidR="005C6775" w:rsidRPr="003E393C">
        <w:rPr>
          <w:sz w:val="28"/>
          <w:szCs w:val="28"/>
          <w:lang w:val="es"/>
        </w:rPr>
        <w:t>D</w:t>
      </w:r>
      <w:r w:rsidR="005C6775" w:rsidRPr="003E393C">
        <w:rPr>
          <w:sz w:val="28"/>
          <w:szCs w:val="28"/>
          <w:lang w:val="es"/>
        </w:rPr>
        <w:t xml:space="preserve">ivulgación de </w:t>
      </w:r>
      <w:r w:rsidR="005C6775" w:rsidRPr="003E393C">
        <w:rPr>
          <w:sz w:val="28"/>
          <w:szCs w:val="28"/>
          <w:lang w:val="es"/>
        </w:rPr>
        <w:t>I</w:t>
      </w:r>
      <w:r w:rsidR="005C6775" w:rsidRPr="003E393C">
        <w:rPr>
          <w:sz w:val="28"/>
          <w:szCs w:val="28"/>
          <w:lang w:val="es"/>
        </w:rPr>
        <w:t>nformación</w:t>
      </w:r>
      <w:r w:rsidR="005C6775" w:rsidRPr="003E393C">
        <w:rPr>
          <w:sz w:val="28"/>
          <w:szCs w:val="28"/>
          <w:lang w:val="es"/>
        </w:rPr>
        <w:t xml:space="preserve"> </w:t>
      </w:r>
      <w:r w:rsidRPr="003E393C">
        <w:rPr>
          <w:sz w:val="28"/>
          <w:szCs w:val="28"/>
          <w:lang w:val="es"/>
        </w:rPr>
        <w:t>que indi</w:t>
      </w:r>
      <w:r w:rsidR="005C6775" w:rsidRPr="003E393C">
        <w:rPr>
          <w:sz w:val="28"/>
          <w:szCs w:val="28"/>
          <w:lang w:val="es"/>
        </w:rPr>
        <w:t>que</w:t>
      </w:r>
      <w:r w:rsidRPr="003E393C">
        <w:rPr>
          <w:sz w:val="28"/>
          <w:szCs w:val="28"/>
          <w:lang w:val="es"/>
        </w:rPr>
        <w:t xml:space="preserve"> las personas autorizadas para recibir información del consumidor.  </w:t>
      </w:r>
    </w:p>
    <w:p w14:paraId="017CC447" w14:textId="77777777" w:rsidR="002471F2" w:rsidRPr="003E393C" w:rsidRDefault="002471F2" w:rsidP="00564D9F">
      <w:pPr>
        <w:pStyle w:val="BodyTextIndent3"/>
        <w:numPr>
          <w:ilvl w:val="1"/>
          <w:numId w:val="1"/>
        </w:numPr>
        <w:spacing w:after="240"/>
        <w:rPr>
          <w:sz w:val="28"/>
          <w:szCs w:val="28"/>
        </w:rPr>
      </w:pPr>
      <w:r w:rsidRPr="003E393C">
        <w:rPr>
          <w:sz w:val="28"/>
          <w:szCs w:val="28"/>
          <w:lang w:val="es"/>
        </w:rPr>
        <w:t>Contenido específico de la información que se divulgará.</w:t>
      </w:r>
    </w:p>
    <w:p w14:paraId="2A8296CF" w14:textId="77777777" w:rsidR="002471F2" w:rsidRPr="003E393C" w:rsidRDefault="002471F2" w:rsidP="00564D9F">
      <w:pPr>
        <w:pStyle w:val="BodyTextIndent3"/>
        <w:numPr>
          <w:ilvl w:val="1"/>
          <w:numId w:val="1"/>
        </w:numPr>
        <w:spacing w:after="240"/>
        <w:rPr>
          <w:sz w:val="28"/>
          <w:szCs w:val="28"/>
        </w:rPr>
      </w:pPr>
      <w:r w:rsidRPr="003E393C">
        <w:rPr>
          <w:sz w:val="28"/>
          <w:szCs w:val="28"/>
          <w:lang w:val="es"/>
        </w:rPr>
        <w:t>Persona a la que se va a comunicar la información.</w:t>
      </w:r>
    </w:p>
    <w:p w14:paraId="6EE053D2" w14:textId="098E1B6C" w:rsidR="00403DDC" w:rsidRPr="003E393C" w:rsidRDefault="00200876" w:rsidP="00564D9F">
      <w:pPr>
        <w:pStyle w:val="BodyTextIndent3"/>
        <w:numPr>
          <w:ilvl w:val="1"/>
          <w:numId w:val="1"/>
        </w:numPr>
        <w:spacing w:after="240"/>
        <w:rPr>
          <w:sz w:val="28"/>
          <w:szCs w:val="28"/>
        </w:rPr>
      </w:pPr>
      <w:r w:rsidRPr="003E393C">
        <w:rPr>
          <w:sz w:val="28"/>
          <w:szCs w:val="28"/>
          <w:lang w:val="es"/>
        </w:rPr>
        <w:t>Formulario de divulgación de información, incluida la notificación de que la autorización de divulgación de información expira seis meses después de la fecha de autorización, a menos que se indique lo contrario. Este formulario se actualizará semestralmente, a menos que se indique lo contrario y se mantenga en el registro de casos del consumidor.</w:t>
      </w:r>
    </w:p>
    <w:p w14:paraId="2EFC95B7" w14:textId="77777777" w:rsidR="002471F2" w:rsidRPr="003E393C" w:rsidRDefault="002471F2" w:rsidP="00564D9F">
      <w:pPr>
        <w:pStyle w:val="BodyTextIndent3"/>
        <w:numPr>
          <w:ilvl w:val="0"/>
          <w:numId w:val="1"/>
        </w:numPr>
        <w:spacing w:after="240"/>
        <w:rPr>
          <w:sz w:val="28"/>
          <w:szCs w:val="28"/>
        </w:rPr>
      </w:pPr>
      <w:r w:rsidRPr="003E393C">
        <w:rPr>
          <w:sz w:val="28"/>
          <w:szCs w:val="28"/>
          <w:lang w:val="es"/>
        </w:rPr>
        <w:t>Solicitudes de información:</w:t>
      </w:r>
    </w:p>
    <w:p w14:paraId="2B085770" w14:textId="0EC68F9A" w:rsidR="002471F2" w:rsidRPr="003E393C" w:rsidRDefault="008E6ECE" w:rsidP="00564D9F">
      <w:pPr>
        <w:pStyle w:val="BodyTextIndent3"/>
        <w:numPr>
          <w:ilvl w:val="1"/>
          <w:numId w:val="1"/>
        </w:numPr>
        <w:spacing w:after="240"/>
        <w:rPr>
          <w:sz w:val="28"/>
          <w:szCs w:val="28"/>
        </w:rPr>
      </w:pPr>
      <w:r w:rsidRPr="003E393C">
        <w:rPr>
          <w:sz w:val="28"/>
          <w:szCs w:val="28"/>
          <w:lang w:val="es"/>
        </w:rPr>
        <w:t xml:space="preserve">Todas las solicitudes de divulgación de información por escrito se presentarán al Director de Mejora de la Calidad (DQI) de CODI, Taran Winchester. Las solicitudes serán respondidas dentro de los 30 días hábiles a partir de la fecha de recepción. Si </w:t>
      </w:r>
      <w:r w:rsidR="005C6775" w:rsidRPr="003E393C">
        <w:rPr>
          <w:sz w:val="28"/>
          <w:szCs w:val="28"/>
          <w:lang w:val="es"/>
        </w:rPr>
        <w:t xml:space="preserve">la </w:t>
      </w:r>
      <w:r w:rsidR="005C6775" w:rsidRPr="003E393C">
        <w:rPr>
          <w:sz w:val="28"/>
          <w:szCs w:val="28"/>
          <w:lang w:val="es"/>
        </w:rPr>
        <w:t xml:space="preserve">información </w:t>
      </w:r>
      <w:r w:rsidRPr="003E393C">
        <w:rPr>
          <w:sz w:val="28"/>
          <w:szCs w:val="28"/>
          <w:lang w:val="es"/>
        </w:rPr>
        <w:t xml:space="preserve">no puede </w:t>
      </w:r>
      <w:r w:rsidR="005C6775" w:rsidRPr="003E393C">
        <w:rPr>
          <w:sz w:val="28"/>
          <w:szCs w:val="28"/>
          <w:lang w:val="es"/>
        </w:rPr>
        <w:t>ser</w:t>
      </w:r>
      <w:r w:rsidR="004A6B5E" w:rsidRPr="003E393C">
        <w:rPr>
          <w:sz w:val="28"/>
          <w:szCs w:val="28"/>
          <w:lang w:val="es"/>
        </w:rPr>
        <w:t xml:space="preserve"> </w:t>
      </w:r>
      <w:r w:rsidRPr="003E393C">
        <w:rPr>
          <w:sz w:val="28"/>
          <w:szCs w:val="28"/>
          <w:lang w:val="es"/>
        </w:rPr>
        <w:t>proporciona</w:t>
      </w:r>
      <w:r w:rsidR="004A6B5E" w:rsidRPr="003E393C">
        <w:rPr>
          <w:sz w:val="28"/>
          <w:szCs w:val="28"/>
          <w:lang w:val="es"/>
        </w:rPr>
        <w:t>da</w:t>
      </w:r>
      <w:r w:rsidRPr="003E393C">
        <w:rPr>
          <w:sz w:val="28"/>
          <w:szCs w:val="28"/>
          <w:lang w:val="es"/>
        </w:rPr>
        <w:t xml:space="preserve"> dentro de este período, </w:t>
      </w:r>
      <w:r w:rsidR="004A6B5E" w:rsidRPr="003E393C">
        <w:rPr>
          <w:sz w:val="28"/>
          <w:szCs w:val="28"/>
          <w:lang w:val="es"/>
        </w:rPr>
        <w:t xml:space="preserve">el solicitante </w:t>
      </w:r>
      <w:r w:rsidRPr="003E393C">
        <w:rPr>
          <w:sz w:val="28"/>
          <w:szCs w:val="28"/>
          <w:lang w:val="es"/>
        </w:rPr>
        <w:t>se</w:t>
      </w:r>
      <w:r w:rsidR="004A6B5E" w:rsidRPr="003E393C">
        <w:rPr>
          <w:sz w:val="28"/>
          <w:szCs w:val="28"/>
          <w:lang w:val="es"/>
        </w:rPr>
        <w:t>r</w:t>
      </w:r>
      <w:r w:rsidR="004A6B5E" w:rsidRPr="003E393C">
        <w:rPr>
          <w:sz w:val="28"/>
          <w:szCs w:val="28"/>
          <w:lang w:val="es"/>
        </w:rPr>
        <w:t>á</w:t>
      </w:r>
      <w:r w:rsidRPr="003E393C">
        <w:rPr>
          <w:sz w:val="28"/>
          <w:szCs w:val="28"/>
          <w:lang w:val="es"/>
        </w:rPr>
        <w:t xml:space="preserve"> informa</w:t>
      </w:r>
      <w:r w:rsidR="004A6B5E" w:rsidRPr="003E393C">
        <w:rPr>
          <w:sz w:val="28"/>
          <w:szCs w:val="28"/>
          <w:lang w:val="es"/>
        </w:rPr>
        <w:t>do</w:t>
      </w:r>
      <w:r w:rsidRPr="003E393C">
        <w:rPr>
          <w:sz w:val="28"/>
          <w:szCs w:val="28"/>
          <w:lang w:val="es"/>
        </w:rPr>
        <w:t xml:space="preserve"> por </w:t>
      </w:r>
      <w:r w:rsidRPr="003E393C">
        <w:rPr>
          <w:sz w:val="28"/>
          <w:szCs w:val="28"/>
          <w:lang w:val="es"/>
        </w:rPr>
        <w:lastRenderedPageBreak/>
        <w:t xml:space="preserve">escrito </w:t>
      </w:r>
      <w:r w:rsidR="004A6B5E" w:rsidRPr="003E393C">
        <w:rPr>
          <w:sz w:val="28"/>
          <w:szCs w:val="28"/>
          <w:lang w:val="es"/>
        </w:rPr>
        <w:t xml:space="preserve">de la </w:t>
      </w:r>
      <w:r w:rsidRPr="003E393C">
        <w:rPr>
          <w:sz w:val="28"/>
          <w:szCs w:val="28"/>
          <w:lang w:val="es"/>
        </w:rPr>
        <w:t>razón de</w:t>
      </w:r>
      <w:r w:rsidR="004A6B5E" w:rsidRPr="003E393C">
        <w:rPr>
          <w:sz w:val="28"/>
          <w:szCs w:val="28"/>
          <w:lang w:val="es"/>
        </w:rPr>
        <w:t xml:space="preserve"> la demora</w:t>
      </w:r>
      <w:r w:rsidRPr="003E393C">
        <w:rPr>
          <w:sz w:val="28"/>
          <w:szCs w:val="28"/>
          <w:lang w:val="es"/>
        </w:rPr>
        <w:t xml:space="preserve"> y la fecha </w:t>
      </w:r>
      <w:r w:rsidR="004A6B5E" w:rsidRPr="003E393C">
        <w:rPr>
          <w:sz w:val="28"/>
          <w:szCs w:val="28"/>
          <w:lang w:val="es"/>
        </w:rPr>
        <w:t xml:space="preserve">prevista </w:t>
      </w:r>
      <w:r w:rsidRPr="003E393C">
        <w:rPr>
          <w:sz w:val="28"/>
          <w:szCs w:val="28"/>
          <w:lang w:val="es"/>
        </w:rPr>
        <w:t>de disponibilidad. DQI mantendrá un registro de la información divulgada.</w:t>
      </w:r>
    </w:p>
    <w:p w14:paraId="7A0F21E0" w14:textId="7DE550F1" w:rsidR="00564D9F" w:rsidRPr="003E393C" w:rsidRDefault="002471F2" w:rsidP="00564D9F">
      <w:pPr>
        <w:pStyle w:val="BodyTextIndent3"/>
        <w:numPr>
          <w:ilvl w:val="1"/>
          <w:numId w:val="1"/>
        </w:numPr>
        <w:spacing w:after="240"/>
        <w:rPr>
          <w:sz w:val="28"/>
          <w:szCs w:val="28"/>
        </w:rPr>
      </w:pPr>
      <w:r w:rsidRPr="003E393C">
        <w:rPr>
          <w:sz w:val="28"/>
          <w:szCs w:val="28"/>
          <w:lang w:val="es"/>
        </w:rPr>
        <w:t>Las solicitudes de información generada externamente incorporada a los registros de CODI no serán atendidas. Se aconsejará al solicitante que busque registros de la fuente original.</w:t>
      </w:r>
    </w:p>
    <w:p w14:paraId="31938570" w14:textId="145C1407" w:rsidR="00651CA2" w:rsidRPr="003E393C" w:rsidRDefault="00564D9F" w:rsidP="00564D9F">
      <w:pPr>
        <w:pStyle w:val="BodyTextIndent3"/>
        <w:numPr>
          <w:ilvl w:val="1"/>
          <w:numId w:val="1"/>
        </w:numPr>
        <w:spacing w:after="240"/>
        <w:rPr>
          <w:sz w:val="28"/>
          <w:szCs w:val="28"/>
        </w:rPr>
      </w:pPr>
      <w:r w:rsidRPr="003E393C">
        <w:rPr>
          <w:sz w:val="28"/>
          <w:szCs w:val="28"/>
          <w:lang w:val="es"/>
        </w:rPr>
        <w:t xml:space="preserve">La solicitud de información verbal se realizará solo con una autorización por escrito para divulgar información firmada por el consumidor o tutor.   La liberación verbal será hecha por un empleado autorizado de CODI que haya verificado la autenticidad del solicitante.  </w:t>
      </w:r>
    </w:p>
    <w:p w14:paraId="69D32C49" w14:textId="77777777" w:rsidR="002471F2" w:rsidRPr="003E393C" w:rsidRDefault="00C13E4B" w:rsidP="00564D9F">
      <w:pPr>
        <w:pStyle w:val="BodyTextIndent3"/>
        <w:numPr>
          <w:ilvl w:val="0"/>
          <w:numId w:val="1"/>
        </w:numPr>
        <w:spacing w:after="240"/>
        <w:rPr>
          <w:sz w:val="28"/>
          <w:szCs w:val="28"/>
        </w:rPr>
      </w:pPr>
      <w:r w:rsidRPr="003E393C">
        <w:rPr>
          <w:sz w:val="28"/>
          <w:szCs w:val="28"/>
          <w:lang w:val="es"/>
        </w:rPr>
        <w:t>Divulgación discrecional de información:</w:t>
      </w:r>
    </w:p>
    <w:p w14:paraId="6556D5A4" w14:textId="405D8CB5" w:rsidR="002471F2" w:rsidRPr="003E393C" w:rsidRDefault="002471F2" w:rsidP="00564D9F">
      <w:pPr>
        <w:pStyle w:val="BodyTextIndent3"/>
        <w:numPr>
          <w:ilvl w:val="1"/>
          <w:numId w:val="1"/>
        </w:numPr>
        <w:spacing w:after="240"/>
        <w:rPr>
          <w:sz w:val="28"/>
          <w:szCs w:val="28"/>
        </w:rPr>
      </w:pPr>
      <w:r w:rsidRPr="003E393C">
        <w:rPr>
          <w:sz w:val="28"/>
          <w:szCs w:val="28"/>
          <w:lang w:val="es"/>
        </w:rPr>
        <w:t>La información contenida en los registros individuales afecta seriamente la salud mental o física de un individuo si se divulga al individuo. Dicha información puede incluir materiales que requieran una explicación o interpretación para ayudar a su aceptación o asimilación para evitar un impacto adverso. Las siguientes pautas se aplican para minimizar el riesgo de que una divulgación de información afecte negativamente a una persona atendida:</w:t>
      </w:r>
    </w:p>
    <w:p w14:paraId="4F4EEEB6" w14:textId="78078809" w:rsidR="002471F2" w:rsidRPr="003E393C" w:rsidRDefault="00F5582A" w:rsidP="00564D9F">
      <w:pPr>
        <w:pStyle w:val="BodyTextIndent3"/>
        <w:numPr>
          <w:ilvl w:val="2"/>
          <w:numId w:val="1"/>
        </w:numPr>
        <w:spacing w:after="240"/>
        <w:rPr>
          <w:sz w:val="28"/>
          <w:szCs w:val="28"/>
        </w:rPr>
      </w:pPr>
      <w:r w:rsidRPr="003E393C">
        <w:rPr>
          <w:sz w:val="28"/>
          <w:szCs w:val="28"/>
          <w:lang w:val="es"/>
        </w:rPr>
        <w:t xml:space="preserve">DQI notificará al Jefe de Departamento, quien revisará el archivo del individuo e identificará la información potencialmente sensible o dañina dentro de los diez días hábiles posteriores a la recepción de la solicitud.  </w:t>
      </w:r>
    </w:p>
    <w:p w14:paraId="222898CE" w14:textId="4F4B43DF" w:rsidR="007B1D08" w:rsidRPr="003E393C" w:rsidRDefault="00BE611F" w:rsidP="00564D9F">
      <w:pPr>
        <w:pStyle w:val="BodyTextIndent3"/>
        <w:numPr>
          <w:ilvl w:val="2"/>
          <w:numId w:val="1"/>
        </w:numPr>
        <w:spacing w:after="240"/>
        <w:rPr>
          <w:sz w:val="28"/>
          <w:szCs w:val="28"/>
        </w:rPr>
      </w:pPr>
      <w:r w:rsidRPr="003E393C">
        <w:rPr>
          <w:sz w:val="28"/>
          <w:szCs w:val="28"/>
          <w:lang w:val="es"/>
        </w:rPr>
        <w:t xml:space="preserve">Si el personal determina que el acceso a la información podría ser perjudicial, se negará el acceso. DQI </w:t>
      </w:r>
      <w:r w:rsidR="00E213B0" w:rsidRPr="003E393C">
        <w:rPr>
          <w:sz w:val="28"/>
          <w:szCs w:val="28"/>
          <w:lang w:val="es"/>
        </w:rPr>
        <w:t>deber</w:t>
      </w:r>
      <w:r w:rsidR="00E213B0" w:rsidRPr="003E393C">
        <w:rPr>
          <w:sz w:val="28"/>
          <w:szCs w:val="28"/>
          <w:lang w:val="es"/>
        </w:rPr>
        <w:t>á</w:t>
      </w:r>
      <w:r w:rsidR="00E213B0" w:rsidRPr="003E393C">
        <w:rPr>
          <w:sz w:val="28"/>
          <w:szCs w:val="28"/>
          <w:lang w:val="es"/>
        </w:rPr>
        <w:t xml:space="preserve"> </w:t>
      </w:r>
      <w:r w:rsidRPr="003E393C">
        <w:rPr>
          <w:sz w:val="28"/>
          <w:szCs w:val="28"/>
          <w:lang w:val="es"/>
        </w:rPr>
        <w:t xml:space="preserve">documentar completamente la justificación de la denegación. Si esto ocurriera, DQI notificará al individuo </w:t>
      </w:r>
      <w:r w:rsidR="000D3C5B" w:rsidRPr="003E393C">
        <w:rPr>
          <w:sz w:val="28"/>
          <w:szCs w:val="28"/>
          <w:lang w:val="es"/>
        </w:rPr>
        <w:t xml:space="preserve">el motivo </w:t>
      </w:r>
      <w:r w:rsidRPr="003E393C">
        <w:rPr>
          <w:sz w:val="28"/>
          <w:szCs w:val="28"/>
          <w:lang w:val="es"/>
        </w:rPr>
        <w:t>de la denegación y el derecho a apelar la decisión al Presidente/CEO, quien tomará la de</w:t>
      </w:r>
      <w:r w:rsidR="000D3C5B" w:rsidRPr="003E393C">
        <w:rPr>
          <w:sz w:val="28"/>
          <w:szCs w:val="28"/>
          <w:lang w:val="es"/>
        </w:rPr>
        <w:t>cis</w:t>
      </w:r>
      <w:r w:rsidRPr="003E393C">
        <w:rPr>
          <w:sz w:val="28"/>
          <w:szCs w:val="28"/>
          <w:lang w:val="es"/>
        </w:rPr>
        <w:t xml:space="preserve">ión final.  </w:t>
      </w:r>
    </w:p>
    <w:p w14:paraId="0A7AE4C4" w14:textId="55F4898C" w:rsidR="00FD192B" w:rsidRPr="003E393C" w:rsidRDefault="007B1D08" w:rsidP="00564D9F">
      <w:pPr>
        <w:pStyle w:val="BodyTextIndent3"/>
        <w:numPr>
          <w:ilvl w:val="1"/>
          <w:numId w:val="1"/>
        </w:numPr>
        <w:tabs>
          <w:tab w:val="left" w:pos="1440"/>
          <w:tab w:val="left" w:pos="1530"/>
        </w:tabs>
        <w:spacing w:after="240"/>
        <w:rPr>
          <w:sz w:val="28"/>
          <w:szCs w:val="28"/>
        </w:rPr>
      </w:pPr>
      <w:r w:rsidRPr="003E393C">
        <w:rPr>
          <w:sz w:val="28"/>
          <w:szCs w:val="28"/>
          <w:lang w:val="es"/>
        </w:rPr>
        <w:t xml:space="preserve">Los registros que de otra manera están protegidos por la ley, como la información individual sobre el </w:t>
      </w:r>
      <w:r w:rsidR="004244A6" w:rsidRPr="003E393C">
        <w:rPr>
          <w:sz w:val="28"/>
          <w:szCs w:val="28"/>
          <w:lang w:val="es"/>
        </w:rPr>
        <w:t>HIV</w:t>
      </w:r>
      <w:r w:rsidRPr="003E393C">
        <w:rPr>
          <w:sz w:val="28"/>
          <w:szCs w:val="28"/>
          <w:lang w:val="es"/>
        </w:rPr>
        <w:t xml:space="preserve"> / </w:t>
      </w:r>
      <w:r w:rsidR="004244A6" w:rsidRPr="003E393C">
        <w:rPr>
          <w:sz w:val="28"/>
          <w:szCs w:val="28"/>
          <w:lang w:val="es"/>
        </w:rPr>
        <w:t>AIDS</w:t>
      </w:r>
      <w:r w:rsidRPr="003E393C">
        <w:rPr>
          <w:sz w:val="28"/>
          <w:szCs w:val="28"/>
          <w:lang w:val="es"/>
        </w:rPr>
        <w:t xml:space="preserve"> y el uso individual de drogas y alcohol, la información no se divulgará sin una autorización específica para divulgar dicha información u orden judicial.</w:t>
      </w:r>
    </w:p>
    <w:p w14:paraId="27A6E316" w14:textId="77777777" w:rsidR="00CE4792" w:rsidRPr="003E393C" w:rsidRDefault="00CE4792" w:rsidP="00564D9F">
      <w:pPr>
        <w:pStyle w:val="BodyTextIndent3"/>
        <w:numPr>
          <w:ilvl w:val="1"/>
          <w:numId w:val="1"/>
        </w:numPr>
        <w:tabs>
          <w:tab w:val="left" w:pos="1440"/>
          <w:tab w:val="left" w:pos="1530"/>
        </w:tabs>
        <w:spacing w:after="240"/>
        <w:rPr>
          <w:sz w:val="28"/>
          <w:szCs w:val="28"/>
        </w:rPr>
      </w:pPr>
      <w:r w:rsidRPr="003E393C">
        <w:rPr>
          <w:sz w:val="28"/>
          <w:szCs w:val="28"/>
          <w:lang w:val="es"/>
        </w:rPr>
        <w:t>Los siguientes registros solo pueden ser liberados por orden judicial:</w:t>
      </w:r>
    </w:p>
    <w:p w14:paraId="48627917" w14:textId="34F74471" w:rsidR="00CE4792" w:rsidRPr="003E393C" w:rsidRDefault="00FA2BBD" w:rsidP="00564D9F">
      <w:pPr>
        <w:pStyle w:val="BodyTextIndent3"/>
        <w:numPr>
          <w:ilvl w:val="2"/>
          <w:numId w:val="1"/>
        </w:numPr>
        <w:tabs>
          <w:tab w:val="left" w:pos="1440"/>
          <w:tab w:val="left" w:pos="1530"/>
        </w:tabs>
        <w:spacing w:before="240" w:after="240"/>
        <w:rPr>
          <w:sz w:val="28"/>
          <w:szCs w:val="28"/>
        </w:rPr>
      </w:pPr>
      <w:r w:rsidRPr="003E393C">
        <w:rPr>
          <w:sz w:val="28"/>
          <w:szCs w:val="28"/>
          <w:lang w:val="es"/>
        </w:rPr>
        <w:t>Materiales relacionados con una investigación pendiente de un incidente crítico/inusual;</w:t>
      </w:r>
    </w:p>
    <w:p w14:paraId="04CC46BE" w14:textId="77777777" w:rsidR="00CE4792" w:rsidRPr="003E393C" w:rsidRDefault="00CE4792" w:rsidP="00564D9F">
      <w:pPr>
        <w:pStyle w:val="BodyTextIndent3"/>
        <w:numPr>
          <w:ilvl w:val="2"/>
          <w:numId w:val="1"/>
        </w:numPr>
        <w:tabs>
          <w:tab w:val="left" w:pos="1440"/>
          <w:tab w:val="left" w:pos="1530"/>
        </w:tabs>
        <w:spacing w:before="240" w:after="240"/>
        <w:rPr>
          <w:sz w:val="28"/>
          <w:szCs w:val="28"/>
        </w:rPr>
      </w:pPr>
      <w:r w:rsidRPr="003E393C">
        <w:rPr>
          <w:sz w:val="28"/>
          <w:szCs w:val="28"/>
          <w:lang w:val="es"/>
        </w:rPr>
        <w:t>Direcciones de residencias comunitarias autorizadas por DDD o DMHAS;</w:t>
      </w:r>
    </w:p>
    <w:p w14:paraId="2BC2A344" w14:textId="5A04E75B" w:rsidR="00CE4792" w:rsidRPr="003E393C" w:rsidRDefault="00CE4792" w:rsidP="00564D9F">
      <w:pPr>
        <w:pStyle w:val="BodyTextIndent3"/>
        <w:numPr>
          <w:ilvl w:val="2"/>
          <w:numId w:val="1"/>
        </w:numPr>
        <w:tabs>
          <w:tab w:val="left" w:pos="1440"/>
          <w:tab w:val="left" w:pos="1530"/>
        </w:tabs>
        <w:spacing w:before="240" w:after="240"/>
        <w:rPr>
          <w:sz w:val="28"/>
          <w:szCs w:val="28"/>
        </w:rPr>
      </w:pPr>
      <w:r w:rsidRPr="003E393C">
        <w:rPr>
          <w:sz w:val="28"/>
          <w:szCs w:val="28"/>
          <w:lang w:val="es"/>
        </w:rPr>
        <w:t>Investigaciones realizadas por la División de Discapacidades del Desarrollo y la Oficina de Licencias de Salud Mental;</w:t>
      </w:r>
    </w:p>
    <w:p w14:paraId="670E6652" w14:textId="77777777" w:rsidR="003F5063" w:rsidRPr="003E393C" w:rsidRDefault="00FD192B" w:rsidP="003F5063">
      <w:pPr>
        <w:pStyle w:val="BodyTextIndent3"/>
        <w:numPr>
          <w:ilvl w:val="2"/>
          <w:numId w:val="1"/>
        </w:numPr>
        <w:tabs>
          <w:tab w:val="left" w:pos="1440"/>
          <w:tab w:val="left" w:pos="1530"/>
        </w:tabs>
        <w:spacing w:before="240" w:after="240"/>
        <w:rPr>
          <w:sz w:val="28"/>
          <w:szCs w:val="28"/>
        </w:rPr>
      </w:pPr>
      <w:r w:rsidRPr="003E393C">
        <w:rPr>
          <w:sz w:val="28"/>
          <w:szCs w:val="28"/>
          <w:lang w:val="es"/>
        </w:rPr>
        <w:t>Registros que de otra manera están protegidos por la ley; y</w:t>
      </w:r>
    </w:p>
    <w:p w14:paraId="3BA43593" w14:textId="1A2B3D53" w:rsidR="009C7F72" w:rsidRPr="003E393C" w:rsidRDefault="009C7F72" w:rsidP="00D57254">
      <w:pPr>
        <w:pStyle w:val="BodyTextIndent3"/>
        <w:numPr>
          <w:ilvl w:val="2"/>
          <w:numId w:val="1"/>
        </w:numPr>
        <w:tabs>
          <w:tab w:val="left" w:pos="1440"/>
          <w:tab w:val="left" w:pos="1530"/>
        </w:tabs>
        <w:spacing w:before="240" w:after="240"/>
        <w:rPr>
          <w:sz w:val="28"/>
          <w:szCs w:val="28"/>
        </w:rPr>
      </w:pPr>
      <w:r w:rsidRPr="003E393C">
        <w:rPr>
          <w:sz w:val="28"/>
          <w:szCs w:val="28"/>
          <w:lang w:val="es"/>
        </w:rPr>
        <w:t xml:space="preserve">Información relacionada con </w:t>
      </w:r>
      <w:r w:rsidR="00F354CA" w:rsidRPr="003E393C">
        <w:rPr>
          <w:sz w:val="28"/>
          <w:szCs w:val="28"/>
          <w:lang w:val="es"/>
        </w:rPr>
        <w:t xml:space="preserve">juicios </w:t>
      </w:r>
      <w:r w:rsidRPr="003E393C">
        <w:rPr>
          <w:sz w:val="28"/>
          <w:szCs w:val="28"/>
          <w:lang w:val="es"/>
        </w:rPr>
        <w:t xml:space="preserve">no penales pendientes que no sean </w:t>
      </w:r>
      <w:r w:rsidR="00F354CA" w:rsidRPr="003E393C">
        <w:rPr>
          <w:sz w:val="28"/>
          <w:szCs w:val="28"/>
          <w:lang w:val="es"/>
        </w:rPr>
        <w:t>los</w:t>
      </w:r>
      <w:r w:rsidRPr="003E393C">
        <w:rPr>
          <w:sz w:val="28"/>
          <w:szCs w:val="28"/>
          <w:lang w:val="es"/>
        </w:rPr>
        <w:t xml:space="preserve"> </w:t>
      </w:r>
      <w:proofErr w:type="spellStart"/>
      <w:r w:rsidRPr="003E393C">
        <w:rPr>
          <w:sz w:val="28"/>
          <w:szCs w:val="28"/>
          <w:lang w:val="es"/>
        </w:rPr>
        <w:t>cubierta</w:t>
      </w:r>
      <w:r w:rsidR="00F354CA" w:rsidRPr="003E393C">
        <w:rPr>
          <w:sz w:val="28"/>
          <w:szCs w:val="28"/>
          <w:lang w:val="es"/>
        </w:rPr>
        <w:t>o</w:t>
      </w:r>
      <w:r w:rsidRPr="003E393C">
        <w:rPr>
          <w:sz w:val="28"/>
          <w:szCs w:val="28"/>
          <w:lang w:val="es"/>
        </w:rPr>
        <w:t>s</w:t>
      </w:r>
      <w:proofErr w:type="spellEnd"/>
      <w:r w:rsidRPr="003E393C">
        <w:rPr>
          <w:sz w:val="28"/>
          <w:szCs w:val="28"/>
          <w:lang w:val="es"/>
        </w:rPr>
        <w:t xml:space="preserve"> por la </w:t>
      </w:r>
      <w:r w:rsidR="00F354CA" w:rsidRPr="003E393C">
        <w:rPr>
          <w:sz w:val="28"/>
          <w:szCs w:val="28"/>
          <w:lang w:val="es"/>
        </w:rPr>
        <w:t>aseguradora</w:t>
      </w:r>
      <w:r w:rsidRPr="003E393C">
        <w:rPr>
          <w:sz w:val="28"/>
          <w:szCs w:val="28"/>
          <w:lang w:val="es"/>
        </w:rPr>
        <w:t xml:space="preserve"> de CODI.</w:t>
      </w:r>
    </w:p>
    <w:p w14:paraId="095EC096" w14:textId="77777777" w:rsidR="007B1D08" w:rsidRPr="003E393C" w:rsidRDefault="007B1D08" w:rsidP="00564D9F">
      <w:pPr>
        <w:pStyle w:val="BodyTextIndent3"/>
        <w:numPr>
          <w:ilvl w:val="0"/>
          <w:numId w:val="1"/>
        </w:numPr>
        <w:tabs>
          <w:tab w:val="left" w:pos="1440"/>
          <w:tab w:val="left" w:pos="1530"/>
        </w:tabs>
        <w:spacing w:before="240" w:after="240"/>
        <w:rPr>
          <w:sz w:val="28"/>
          <w:szCs w:val="28"/>
        </w:rPr>
      </w:pPr>
      <w:r w:rsidRPr="003E393C">
        <w:rPr>
          <w:sz w:val="28"/>
          <w:szCs w:val="28"/>
          <w:lang w:val="es"/>
        </w:rPr>
        <w:t>Redacción</w:t>
      </w:r>
    </w:p>
    <w:p w14:paraId="130EE7D4" w14:textId="77777777" w:rsidR="00A07165" w:rsidRPr="003E393C" w:rsidRDefault="00FB7BA8" w:rsidP="00564D9F">
      <w:pPr>
        <w:pStyle w:val="BodyTextIndent3"/>
        <w:numPr>
          <w:ilvl w:val="1"/>
          <w:numId w:val="1"/>
        </w:numPr>
        <w:tabs>
          <w:tab w:val="left" w:pos="1440"/>
          <w:tab w:val="left" w:pos="1530"/>
        </w:tabs>
        <w:spacing w:before="240" w:after="240"/>
        <w:rPr>
          <w:sz w:val="28"/>
          <w:szCs w:val="28"/>
        </w:rPr>
      </w:pPr>
      <w:r w:rsidRPr="003E393C">
        <w:rPr>
          <w:sz w:val="28"/>
          <w:szCs w:val="28"/>
          <w:lang w:val="es"/>
        </w:rPr>
        <w:t>Los registros serán redactados siguiendo N.J.A.C. 10:41-4.3.</w:t>
      </w:r>
    </w:p>
    <w:p w14:paraId="3DE05F5F" w14:textId="03DA42FF" w:rsidR="00FD192B" w:rsidRPr="003E393C" w:rsidRDefault="00FD192B" w:rsidP="00564D9F">
      <w:pPr>
        <w:pStyle w:val="BodyTextIndent3"/>
        <w:numPr>
          <w:ilvl w:val="1"/>
          <w:numId w:val="1"/>
        </w:numPr>
        <w:tabs>
          <w:tab w:val="left" w:pos="1440"/>
          <w:tab w:val="left" w:pos="1530"/>
        </w:tabs>
        <w:spacing w:before="240" w:after="240"/>
        <w:rPr>
          <w:sz w:val="28"/>
          <w:szCs w:val="28"/>
        </w:rPr>
      </w:pPr>
      <w:r w:rsidRPr="003E393C">
        <w:rPr>
          <w:sz w:val="28"/>
          <w:szCs w:val="28"/>
          <w:lang w:val="es"/>
        </w:rPr>
        <w:t>Al proporcionar registros, la información de identificación con respecto a personas que no sean la persona atendida será redactada, incluidos, entre otros, nombres, iniciales y descripciones específicas. El número de identificación DDD MIS se puede utilizar para identificar a otras personas.</w:t>
      </w:r>
    </w:p>
    <w:p w14:paraId="1457F0D2" w14:textId="2041FFE7" w:rsidR="000C37B8" w:rsidRPr="003E393C" w:rsidRDefault="00FD192B" w:rsidP="00C25303">
      <w:pPr>
        <w:pStyle w:val="BodyTextIndent3"/>
        <w:numPr>
          <w:ilvl w:val="1"/>
          <w:numId w:val="1"/>
        </w:numPr>
        <w:tabs>
          <w:tab w:val="left" w:pos="1440"/>
          <w:tab w:val="left" w:pos="1530"/>
        </w:tabs>
        <w:spacing w:before="240" w:after="240"/>
        <w:rPr>
          <w:sz w:val="28"/>
          <w:szCs w:val="28"/>
        </w:rPr>
      </w:pPr>
      <w:r w:rsidRPr="003E393C">
        <w:rPr>
          <w:sz w:val="28"/>
          <w:szCs w:val="28"/>
          <w:lang w:val="es"/>
        </w:rPr>
        <w:t xml:space="preserve">La dirección de la residencia comunitaria o el lugar de </w:t>
      </w:r>
      <w:r w:rsidR="00CD2C51" w:rsidRPr="003E393C">
        <w:rPr>
          <w:sz w:val="28"/>
          <w:szCs w:val="28"/>
          <w:lang w:val="es"/>
        </w:rPr>
        <w:t>trabajo</w:t>
      </w:r>
      <w:r w:rsidRPr="003E393C">
        <w:rPr>
          <w:sz w:val="28"/>
          <w:szCs w:val="28"/>
          <w:lang w:val="es"/>
        </w:rPr>
        <w:t xml:space="preserve"> se eliminará de todos los registros antes de que se divulguen.</w:t>
      </w:r>
    </w:p>
    <w:p w14:paraId="0CBE61EA" w14:textId="77777777" w:rsidR="002471F2" w:rsidRPr="003E393C" w:rsidRDefault="005F2AFE" w:rsidP="00564D9F">
      <w:pPr>
        <w:pStyle w:val="BodyTextIndent3"/>
        <w:numPr>
          <w:ilvl w:val="0"/>
          <w:numId w:val="1"/>
        </w:numPr>
        <w:spacing w:after="240"/>
        <w:rPr>
          <w:sz w:val="28"/>
          <w:szCs w:val="28"/>
        </w:rPr>
      </w:pPr>
      <w:r w:rsidRPr="003E393C">
        <w:rPr>
          <w:sz w:val="28"/>
          <w:szCs w:val="28"/>
          <w:lang w:val="es"/>
        </w:rPr>
        <w:t>El Presidente/CEO o la persona designada pueden buscar asesoría legal si la divulgación de información implica lo siguiente:</w:t>
      </w:r>
    </w:p>
    <w:p w14:paraId="7EBEF544" w14:textId="77777777" w:rsidR="002471F2" w:rsidRPr="003E393C" w:rsidRDefault="002471F2" w:rsidP="00564D9F">
      <w:pPr>
        <w:pStyle w:val="BodyTextIndent3"/>
        <w:numPr>
          <w:ilvl w:val="1"/>
          <w:numId w:val="1"/>
        </w:numPr>
        <w:spacing w:after="240"/>
        <w:rPr>
          <w:sz w:val="28"/>
          <w:szCs w:val="28"/>
        </w:rPr>
      </w:pPr>
      <w:r w:rsidRPr="003E393C">
        <w:rPr>
          <w:sz w:val="28"/>
          <w:szCs w:val="28"/>
          <w:lang w:val="es"/>
        </w:rPr>
        <w:t xml:space="preserve">Solicitud de que los registros se utilicen en una demanda contra la organización o el enjuiciamiento no penal de una persona notificada.   </w:t>
      </w:r>
    </w:p>
    <w:p w14:paraId="7ED438CC" w14:textId="77777777" w:rsidR="002471F2" w:rsidRPr="003E393C" w:rsidRDefault="00A91548" w:rsidP="00564D9F">
      <w:pPr>
        <w:pStyle w:val="BodyTextIndent3"/>
        <w:numPr>
          <w:ilvl w:val="1"/>
          <w:numId w:val="1"/>
        </w:numPr>
        <w:spacing w:after="240"/>
        <w:rPr>
          <w:sz w:val="28"/>
          <w:szCs w:val="28"/>
        </w:rPr>
      </w:pPr>
      <w:r w:rsidRPr="003E393C">
        <w:rPr>
          <w:sz w:val="28"/>
          <w:szCs w:val="28"/>
          <w:lang w:val="es"/>
        </w:rPr>
        <w:t>Citaciones no penales para registros no acompañados de un consentimiento por escrito firmado por la persona notificada.</w:t>
      </w:r>
    </w:p>
    <w:p w14:paraId="2E93D722" w14:textId="77777777" w:rsidR="002471F2" w:rsidRPr="003E393C" w:rsidRDefault="005F2AFE" w:rsidP="00564D9F">
      <w:pPr>
        <w:pStyle w:val="BodyTextIndent3"/>
        <w:numPr>
          <w:ilvl w:val="1"/>
          <w:numId w:val="1"/>
        </w:numPr>
        <w:spacing w:after="240"/>
        <w:rPr>
          <w:sz w:val="28"/>
          <w:szCs w:val="28"/>
        </w:rPr>
      </w:pPr>
      <w:r w:rsidRPr="003E393C">
        <w:rPr>
          <w:sz w:val="28"/>
          <w:szCs w:val="28"/>
          <w:lang w:val="es"/>
        </w:rPr>
        <w:t xml:space="preserve">Solicitudes de información que indiquen la posible responsabilidad.  </w:t>
      </w:r>
    </w:p>
    <w:p w14:paraId="78B0F1EA" w14:textId="66FDB6B7" w:rsidR="002471F2" w:rsidRPr="003E393C" w:rsidRDefault="002471F2" w:rsidP="00564D9F">
      <w:pPr>
        <w:pStyle w:val="BodyTextIndent3"/>
        <w:numPr>
          <w:ilvl w:val="0"/>
          <w:numId w:val="1"/>
        </w:numPr>
        <w:spacing w:after="240"/>
        <w:rPr>
          <w:strike/>
          <w:sz w:val="28"/>
          <w:szCs w:val="28"/>
        </w:rPr>
      </w:pPr>
      <w:r w:rsidRPr="003E393C">
        <w:rPr>
          <w:sz w:val="28"/>
          <w:szCs w:val="28"/>
          <w:lang w:val="es"/>
        </w:rPr>
        <w:t>La información puede ser divulgada sin consentimiento a las personas a continuación y bajo las siguientes condiciones. La liberación se documentará en el expediente del caso del consumidor para:</w:t>
      </w:r>
    </w:p>
    <w:p w14:paraId="5005854B" w14:textId="25A23F93" w:rsidR="002471F2" w:rsidRPr="003E393C" w:rsidRDefault="002471F2" w:rsidP="00564D9F">
      <w:pPr>
        <w:pStyle w:val="BodyTextIndent3"/>
        <w:numPr>
          <w:ilvl w:val="1"/>
          <w:numId w:val="1"/>
        </w:numPr>
        <w:spacing w:after="240"/>
        <w:rPr>
          <w:sz w:val="28"/>
          <w:szCs w:val="28"/>
        </w:rPr>
      </w:pPr>
      <w:r w:rsidRPr="003E393C">
        <w:rPr>
          <w:sz w:val="28"/>
          <w:szCs w:val="28"/>
          <w:lang w:val="es"/>
        </w:rPr>
        <w:t>autoridades de salud pública;</w:t>
      </w:r>
    </w:p>
    <w:p w14:paraId="7ED77B7D" w14:textId="5C6DB661" w:rsidR="00F172B2" w:rsidRPr="003E393C" w:rsidRDefault="002471F2" w:rsidP="00564D9F">
      <w:pPr>
        <w:pStyle w:val="BodyTextIndent3"/>
        <w:numPr>
          <w:ilvl w:val="1"/>
          <w:numId w:val="1"/>
        </w:numPr>
        <w:spacing w:after="240"/>
        <w:rPr>
          <w:sz w:val="28"/>
          <w:szCs w:val="28"/>
        </w:rPr>
      </w:pPr>
      <w:r w:rsidRPr="003E393C">
        <w:rPr>
          <w:sz w:val="28"/>
          <w:szCs w:val="28"/>
          <w:lang w:val="es"/>
        </w:rPr>
        <w:t>un cónyuge o pareja sexual cuando se cree que la información es necesaria para proteger la salud del cónyuge o pareja sexual;</w:t>
      </w:r>
    </w:p>
    <w:p w14:paraId="2BA9642C" w14:textId="77FA881E" w:rsidR="002471F2" w:rsidRPr="003E393C" w:rsidRDefault="002471F2" w:rsidP="00564D9F">
      <w:pPr>
        <w:pStyle w:val="BodyTextIndent3"/>
        <w:numPr>
          <w:ilvl w:val="1"/>
          <w:numId w:val="1"/>
        </w:numPr>
        <w:spacing w:after="240"/>
        <w:rPr>
          <w:sz w:val="28"/>
          <w:szCs w:val="28"/>
        </w:rPr>
      </w:pPr>
      <w:r w:rsidRPr="003E393C">
        <w:rPr>
          <w:sz w:val="28"/>
          <w:szCs w:val="28"/>
          <w:lang w:val="es"/>
        </w:rPr>
        <w:t xml:space="preserve">recuperar o cobrar los costos de la atención médica de las compañías de seguros de atención médica de terceros según lo requiera el plan de salud.  </w:t>
      </w:r>
    </w:p>
    <w:p w14:paraId="1C74A5E8" w14:textId="55ED1962" w:rsidR="002471F2" w:rsidRPr="003E393C" w:rsidRDefault="00015C5E" w:rsidP="00564D9F">
      <w:pPr>
        <w:pStyle w:val="BodyTextIndent3"/>
        <w:numPr>
          <w:ilvl w:val="1"/>
          <w:numId w:val="1"/>
        </w:numPr>
        <w:spacing w:after="240"/>
        <w:rPr>
          <w:sz w:val="28"/>
          <w:szCs w:val="28"/>
        </w:rPr>
      </w:pPr>
      <w:r w:rsidRPr="003E393C">
        <w:rPr>
          <w:sz w:val="28"/>
          <w:szCs w:val="28"/>
          <w:lang w:val="es"/>
        </w:rPr>
        <w:t xml:space="preserve">Disability Rights New Jersey, Servicios de Protección para Adultos en el caso de un adulto que vive en su propio hogar para investigar el abuso, negligencia o explotación, el Ombudsman para ancianos institucionalizados para personas mayores de 60 años y la División de Protección y Permanencia </w:t>
      </w:r>
      <w:r w:rsidR="00656DEE" w:rsidRPr="003E393C">
        <w:rPr>
          <w:sz w:val="28"/>
          <w:szCs w:val="28"/>
          <w:lang w:val="es"/>
        </w:rPr>
        <w:t>de Ni</w:t>
      </w:r>
      <w:r w:rsidR="00656DEE" w:rsidRPr="003E393C">
        <w:rPr>
          <w:sz w:val="28"/>
          <w:szCs w:val="28"/>
          <w:lang w:val="es"/>
        </w:rPr>
        <w:t>ñ</w:t>
      </w:r>
      <w:r w:rsidR="00656DEE" w:rsidRPr="003E393C">
        <w:rPr>
          <w:sz w:val="28"/>
          <w:szCs w:val="28"/>
          <w:lang w:val="es"/>
        </w:rPr>
        <w:t>os</w:t>
      </w:r>
      <w:r w:rsidRPr="003E393C">
        <w:rPr>
          <w:sz w:val="28"/>
          <w:szCs w:val="28"/>
          <w:lang w:val="es"/>
        </w:rPr>
        <w:t>;</w:t>
      </w:r>
    </w:p>
    <w:p w14:paraId="420D786B" w14:textId="5955D0B6" w:rsidR="002471F2" w:rsidRPr="003E393C" w:rsidRDefault="002471F2" w:rsidP="00564D9F">
      <w:pPr>
        <w:pStyle w:val="BodyTextIndent3"/>
        <w:numPr>
          <w:ilvl w:val="1"/>
          <w:numId w:val="1"/>
        </w:numPr>
        <w:spacing w:after="240"/>
        <w:rPr>
          <w:sz w:val="28"/>
          <w:szCs w:val="28"/>
        </w:rPr>
      </w:pPr>
      <w:r w:rsidRPr="003E393C">
        <w:rPr>
          <w:sz w:val="28"/>
          <w:szCs w:val="28"/>
          <w:lang w:val="es"/>
        </w:rPr>
        <w:t>Médico Forense, junto con una investigación de una muerte sospechosa;</w:t>
      </w:r>
    </w:p>
    <w:p w14:paraId="19D1711F" w14:textId="3B626A02" w:rsidR="006254C2" w:rsidRPr="003E393C" w:rsidRDefault="002471F2" w:rsidP="00564D9F">
      <w:pPr>
        <w:pStyle w:val="BodyTextIndent3"/>
        <w:numPr>
          <w:ilvl w:val="1"/>
          <w:numId w:val="1"/>
        </w:numPr>
        <w:spacing w:after="240"/>
        <w:rPr>
          <w:sz w:val="28"/>
          <w:szCs w:val="28"/>
        </w:rPr>
      </w:pPr>
      <w:r w:rsidRPr="003E393C">
        <w:rPr>
          <w:sz w:val="28"/>
          <w:szCs w:val="28"/>
          <w:lang w:val="es"/>
        </w:rPr>
        <w:t>organizaciones de revisión profesional, inclu</w:t>
      </w:r>
      <w:r w:rsidR="00656DEE" w:rsidRPr="003E393C">
        <w:rPr>
          <w:sz w:val="28"/>
          <w:szCs w:val="28"/>
          <w:lang w:val="es"/>
        </w:rPr>
        <w:t xml:space="preserve">idas </w:t>
      </w:r>
      <w:r w:rsidRPr="003E393C">
        <w:rPr>
          <w:sz w:val="28"/>
          <w:szCs w:val="28"/>
          <w:lang w:val="es"/>
        </w:rPr>
        <w:t xml:space="preserve">CARF, </w:t>
      </w:r>
      <w:r w:rsidR="00656DEE" w:rsidRPr="003E393C">
        <w:rPr>
          <w:sz w:val="28"/>
          <w:szCs w:val="28"/>
          <w:lang w:val="es"/>
        </w:rPr>
        <w:t xml:space="preserve">la </w:t>
      </w:r>
      <w:r w:rsidRPr="003E393C">
        <w:rPr>
          <w:sz w:val="28"/>
          <w:szCs w:val="28"/>
          <w:lang w:val="es"/>
        </w:rPr>
        <w:t>Oficina de Licencias, auditores y monitores de contratos</w:t>
      </w:r>
    </w:p>
    <w:p w14:paraId="12ED7A59" w14:textId="489601CE" w:rsidR="002471F2" w:rsidRPr="003E393C" w:rsidRDefault="00A96DB5" w:rsidP="00564D9F">
      <w:pPr>
        <w:pStyle w:val="BodyTextIndent3"/>
        <w:numPr>
          <w:ilvl w:val="1"/>
          <w:numId w:val="1"/>
        </w:numPr>
        <w:spacing w:before="240" w:after="240"/>
        <w:rPr>
          <w:sz w:val="28"/>
          <w:szCs w:val="28"/>
        </w:rPr>
      </w:pPr>
      <w:r w:rsidRPr="003E393C">
        <w:rPr>
          <w:sz w:val="28"/>
          <w:szCs w:val="28"/>
          <w:lang w:val="es"/>
        </w:rPr>
        <w:t xml:space="preserve">Los registros del consumidor sin un formulario de consentimiento firmado solo pueden divulgarse en respuesta a una citación emitida por un abogado. Si la persona atendida recibe servicios de </w:t>
      </w:r>
      <w:r w:rsidR="00656DEE" w:rsidRPr="003E393C">
        <w:rPr>
          <w:sz w:val="28"/>
          <w:szCs w:val="28"/>
          <w:lang w:val="es"/>
        </w:rPr>
        <w:t xml:space="preserve">la </w:t>
      </w:r>
      <w:r w:rsidRPr="003E393C">
        <w:rPr>
          <w:sz w:val="28"/>
          <w:szCs w:val="28"/>
          <w:lang w:val="es"/>
        </w:rPr>
        <w:t xml:space="preserve">DDD, comuníquese </w:t>
      </w:r>
      <w:r w:rsidR="00656DEE" w:rsidRPr="003E393C">
        <w:rPr>
          <w:sz w:val="28"/>
          <w:szCs w:val="28"/>
          <w:lang w:val="es"/>
        </w:rPr>
        <w:t xml:space="preserve">de </w:t>
      </w:r>
      <w:r w:rsidRPr="003E393C">
        <w:rPr>
          <w:sz w:val="28"/>
          <w:szCs w:val="28"/>
          <w:lang w:val="es"/>
        </w:rPr>
        <w:t>inmediat</w:t>
      </w:r>
      <w:r w:rsidR="00656DEE" w:rsidRPr="003E393C">
        <w:rPr>
          <w:sz w:val="28"/>
          <w:szCs w:val="28"/>
          <w:lang w:val="es"/>
        </w:rPr>
        <w:t>o</w:t>
      </w:r>
      <w:r w:rsidRPr="003E393C">
        <w:rPr>
          <w:sz w:val="28"/>
          <w:szCs w:val="28"/>
          <w:lang w:val="es"/>
        </w:rPr>
        <w:t xml:space="preserve"> con la Oficina de Práctica Administrativa </w:t>
      </w:r>
      <w:r w:rsidR="00656DEE" w:rsidRPr="003E393C">
        <w:rPr>
          <w:sz w:val="28"/>
          <w:szCs w:val="28"/>
          <w:lang w:val="es"/>
        </w:rPr>
        <w:t xml:space="preserve">y </w:t>
      </w:r>
      <w:r w:rsidR="00656DEE" w:rsidRPr="003E393C">
        <w:rPr>
          <w:sz w:val="28"/>
          <w:szCs w:val="28"/>
          <w:lang w:val="es"/>
        </w:rPr>
        <w:t xml:space="preserve">Legal </w:t>
      </w:r>
      <w:r w:rsidRPr="003E393C">
        <w:rPr>
          <w:sz w:val="28"/>
          <w:szCs w:val="28"/>
          <w:lang w:val="es"/>
        </w:rPr>
        <w:t>de la División por fax al (609) 631-2214.</w:t>
      </w:r>
    </w:p>
    <w:p w14:paraId="3B7B51C5" w14:textId="77777777" w:rsidR="002471F2" w:rsidRPr="003E393C" w:rsidRDefault="002471F2" w:rsidP="00564D9F">
      <w:pPr>
        <w:pStyle w:val="BodyTextIndent3"/>
        <w:numPr>
          <w:ilvl w:val="0"/>
          <w:numId w:val="1"/>
        </w:numPr>
        <w:spacing w:after="240"/>
        <w:rPr>
          <w:sz w:val="28"/>
          <w:szCs w:val="28"/>
        </w:rPr>
      </w:pPr>
      <w:r w:rsidRPr="003E393C">
        <w:rPr>
          <w:sz w:val="28"/>
          <w:szCs w:val="28"/>
          <w:lang w:val="es"/>
        </w:rPr>
        <w:t>El siguiente tipo de comunicaciones no constituye divulgación de información/registros:</w:t>
      </w:r>
    </w:p>
    <w:p w14:paraId="16DB4869" w14:textId="6B086B72" w:rsidR="00F63C16" w:rsidRPr="003E393C" w:rsidRDefault="00F63C16" w:rsidP="00F63C16">
      <w:pPr>
        <w:pStyle w:val="BodyTextIndent3"/>
        <w:numPr>
          <w:ilvl w:val="1"/>
          <w:numId w:val="1"/>
        </w:numPr>
        <w:spacing w:after="240"/>
        <w:rPr>
          <w:sz w:val="28"/>
          <w:szCs w:val="28"/>
        </w:rPr>
      </w:pPr>
      <w:r w:rsidRPr="003E393C">
        <w:rPr>
          <w:sz w:val="28"/>
          <w:szCs w:val="28"/>
          <w:lang w:val="es"/>
        </w:rPr>
        <w:t>Al personal médico que necesita información para tratar una afección que potencialmente puede representar una amenaza inmediata para la salud del consumidor.</w:t>
      </w:r>
    </w:p>
    <w:p w14:paraId="04FCB734" w14:textId="4E3389B3" w:rsidR="002471F2" w:rsidRPr="003E393C" w:rsidRDefault="00CD0E74" w:rsidP="00564D9F">
      <w:pPr>
        <w:pStyle w:val="BodyTextIndent3"/>
        <w:numPr>
          <w:ilvl w:val="1"/>
          <w:numId w:val="1"/>
        </w:numPr>
        <w:spacing w:before="240" w:after="240"/>
        <w:rPr>
          <w:sz w:val="28"/>
          <w:szCs w:val="28"/>
        </w:rPr>
      </w:pPr>
      <w:r w:rsidRPr="003E393C">
        <w:rPr>
          <w:sz w:val="28"/>
          <w:szCs w:val="28"/>
          <w:lang w:val="es"/>
        </w:rPr>
        <w:t>Si el consumidor está desaparecido, o el Presidente / CEO o designado está ayudando a la policía a localizar a un sospechoso, fugitivo o testigo material, la información relacionada con el individuo puede ser divulgada a las agencias oficiales. Consulte la Política de Personas Desaparecidas de CODI para obtener más información.</w:t>
      </w:r>
    </w:p>
    <w:p w14:paraId="04FAC37A" w14:textId="77777777" w:rsidR="002471F2" w:rsidRPr="003E393C" w:rsidRDefault="00C80A4E" w:rsidP="00564D9F">
      <w:pPr>
        <w:pStyle w:val="BodyTextIndent3"/>
        <w:numPr>
          <w:ilvl w:val="0"/>
          <w:numId w:val="1"/>
        </w:numPr>
        <w:spacing w:after="240"/>
        <w:rPr>
          <w:sz w:val="28"/>
          <w:szCs w:val="28"/>
        </w:rPr>
      </w:pPr>
      <w:r w:rsidRPr="003E393C">
        <w:rPr>
          <w:sz w:val="28"/>
          <w:szCs w:val="28"/>
          <w:lang w:val="es"/>
        </w:rPr>
        <w:t>Registros de personas fallecidas:</w:t>
      </w:r>
    </w:p>
    <w:p w14:paraId="2329D067" w14:textId="77777777" w:rsidR="00C80A4E" w:rsidRPr="003E393C" w:rsidRDefault="001725B2" w:rsidP="00564D9F">
      <w:pPr>
        <w:pStyle w:val="BodyTextIndent3"/>
        <w:numPr>
          <w:ilvl w:val="1"/>
          <w:numId w:val="1"/>
        </w:numPr>
        <w:spacing w:before="240" w:after="240"/>
        <w:rPr>
          <w:sz w:val="28"/>
          <w:szCs w:val="28"/>
        </w:rPr>
      </w:pPr>
      <w:r w:rsidRPr="003E393C">
        <w:rPr>
          <w:sz w:val="28"/>
          <w:szCs w:val="28"/>
          <w:lang w:val="es"/>
        </w:rPr>
        <w:t>La autorización de divulgación de información termina al fallecer.</w:t>
      </w:r>
    </w:p>
    <w:p w14:paraId="162CB1EC" w14:textId="77777777" w:rsidR="002471F2" w:rsidRPr="003E393C" w:rsidRDefault="002471F2" w:rsidP="00564D9F">
      <w:pPr>
        <w:pStyle w:val="BodyTextIndent3"/>
        <w:numPr>
          <w:ilvl w:val="0"/>
          <w:numId w:val="1"/>
        </w:numPr>
        <w:spacing w:after="240"/>
        <w:rPr>
          <w:sz w:val="28"/>
          <w:szCs w:val="28"/>
        </w:rPr>
      </w:pPr>
      <w:r w:rsidRPr="003E393C">
        <w:rPr>
          <w:sz w:val="28"/>
          <w:szCs w:val="28"/>
          <w:lang w:val="es"/>
        </w:rPr>
        <w:t xml:space="preserve">CODI se adherirá a las siguientes pautas al divulgar información por correo postal o electrónico: </w:t>
      </w:r>
    </w:p>
    <w:p w14:paraId="4BB26E8B" w14:textId="036B846B" w:rsidR="002471F2" w:rsidRPr="003E393C" w:rsidRDefault="0052461E" w:rsidP="00564D9F">
      <w:pPr>
        <w:pStyle w:val="BodyTextIndent3"/>
        <w:numPr>
          <w:ilvl w:val="1"/>
          <w:numId w:val="1"/>
        </w:numPr>
        <w:spacing w:after="240"/>
        <w:rPr>
          <w:sz w:val="28"/>
          <w:szCs w:val="28"/>
        </w:rPr>
      </w:pPr>
      <w:r w:rsidRPr="003E393C">
        <w:rPr>
          <w:sz w:val="28"/>
          <w:szCs w:val="28"/>
          <w:lang w:val="es"/>
        </w:rPr>
        <w:t>Indique una oficina o dirección en particular donde se entregará la correspondencia.</w:t>
      </w:r>
    </w:p>
    <w:p w14:paraId="1747B319" w14:textId="77777777" w:rsidR="00F03A46" w:rsidRPr="003E393C" w:rsidRDefault="00B103A6" w:rsidP="00564D9F">
      <w:pPr>
        <w:pStyle w:val="BodyTextIndent3"/>
        <w:numPr>
          <w:ilvl w:val="1"/>
          <w:numId w:val="1"/>
        </w:numPr>
        <w:spacing w:after="240"/>
        <w:rPr>
          <w:sz w:val="28"/>
          <w:szCs w:val="28"/>
        </w:rPr>
      </w:pPr>
      <w:r w:rsidRPr="003E393C">
        <w:rPr>
          <w:sz w:val="28"/>
          <w:szCs w:val="28"/>
          <w:lang w:val="es"/>
        </w:rPr>
        <w:t>Incluya el nombre del miembro del personal autorizado para abrir el sobre.</w:t>
      </w:r>
    </w:p>
    <w:p w14:paraId="34AE8F70" w14:textId="77777777" w:rsidR="00F172B2" w:rsidRPr="003E393C" w:rsidRDefault="00F03A46" w:rsidP="00564D9F">
      <w:pPr>
        <w:pStyle w:val="BodyTextIndent3"/>
        <w:numPr>
          <w:ilvl w:val="1"/>
          <w:numId w:val="1"/>
        </w:numPr>
        <w:spacing w:after="240"/>
        <w:rPr>
          <w:b/>
          <w:i/>
          <w:sz w:val="28"/>
          <w:szCs w:val="28"/>
        </w:rPr>
      </w:pPr>
      <w:r w:rsidRPr="003E393C">
        <w:rPr>
          <w:sz w:val="28"/>
          <w:szCs w:val="28"/>
          <w:lang w:val="es"/>
        </w:rPr>
        <w:t>Las copias de la correspondencia se mantendrán en el registro del consumidor junto con la autorización de liberación.</w:t>
      </w:r>
    </w:p>
    <w:p w14:paraId="27C18EDC" w14:textId="19D28D58" w:rsidR="00F03A46" w:rsidRPr="003E393C" w:rsidRDefault="007F28E8" w:rsidP="00564D9F">
      <w:pPr>
        <w:pStyle w:val="BodyTextIndent3"/>
        <w:numPr>
          <w:ilvl w:val="1"/>
          <w:numId w:val="1"/>
        </w:numPr>
        <w:spacing w:after="240"/>
        <w:rPr>
          <w:b/>
          <w:i/>
          <w:sz w:val="28"/>
          <w:szCs w:val="28"/>
        </w:rPr>
      </w:pPr>
      <w:r w:rsidRPr="003E393C">
        <w:rPr>
          <w:sz w:val="28"/>
          <w:szCs w:val="28"/>
          <w:lang w:val="es"/>
        </w:rPr>
        <w:t>A menos que esté encriptado, está prohibido enviar por correo electrónico información de atención médica protegida [PHI] e información de identificación personal [PII]. Las computadoras del equipo de liderazgo pueden enviar correos electrónicos de forma segura y encriptada con cifrado de correo electrónico genuino de extremo a extremo Cipher Post Pro compatible con HIPAA. El personal se pondrá en contacto con un miembro del Equipo de Liderazgo para enviar un correo electrónico cifrado cuando exista una necesidad de buena fe de transmitir información de identificación personal.</w:t>
      </w:r>
    </w:p>
    <w:p w14:paraId="5475CE9A" w14:textId="6E1E4F20" w:rsidR="00B64EBB" w:rsidRPr="003E393C" w:rsidRDefault="00F172B2" w:rsidP="003318B9">
      <w:pPr>
        <w:pStyle w:val="BodyTextIndent3"/>
        <w:numPr>
          <w:ilvl w:val="0"/>
          <w:numId w:val="1"/>
        </w:numPr>
        <w:spacing w:after="240"/>
        <w:rPr>
          <w:strike/>
          <w:sz w:val="28"/>
          <w:szCs w:val="28"/>
        </w:rPr>
      </w:pPr>
      <w:r w:rsidRPr="003E393C">
        <w:rPr>
          <w:sz w:val="28"/>
          <w:szCs w:val="28"/>
          <w:lang w:val="es"/>
        </w:rPr>
        <w:t xml:space="preserve">El personal del CODI hará todo lo posible para </w:t>
      </w:r>
      <w:proofErr w:type="spellStart"/>
      <w:r w:rsidRPr="003E393C">
        <w:rPr>
          <w:sz w:val="28"/>
          <w:szCs w:val="28"/>
          <w:lang w:val="es"/>
        </w:rPr>
        <w:t>mínim</w:t>
      </w:r>
      <w:r w:rsidR="00E432AA" w:rsidRPr="003E393C">
        <w:rPr>
          <w:sz w:val="28"/>
          <w:szCs w:val="28"/>
          <w:lang w:val="es"/>
        </w:rPr>
        <w:t>izar</w:t>
      </w:r>
      <w:proofErr w:type="spellEnd"/>
      <w:r w:rsidRPr="003E393C">
        <w:rPr>
          <w:sz w:val="28"/>
          <w:szCs w:val="28"/>
          <w:lang w:val="es"/>
        </w:rPr>
        <w:t xml:space="preserve"> la divulgación de información </w:t>
      </w:r>
      <w:r w:rsidR="00E432AA" w:rsidRPr="003E393C">
        <w:rPr>
          <w:sz w:val="28"/>
          <w:szCs w:val="28"/>
          <w:lang w:val="es"/>
        </w:rPr>
        <w:t>vía</w:t>
      </w:r>
      <w:r w:rsidRPr="003E393C">
        <w:rPr>
          <w:sz w:val="28"/>
          <w:szCs w:val="28"/>
          <w:lang w:val="es"/>
        </w:rPr>
        <w:t xml:space="preserve"> fax. Cuando e</w:t>
      </w:r>
      <w:r w:rsidR="00E432AA" w:rsidRPr="003E393C">
        <w:rPr>
          <w:sz w:val="28"/>
          <w:szCs w:val="28"/>
          <w:lang w:val="es"/>
        </w:rPr>
        <w:t>nviar por</w:t>
      </w:r>
      <w:r w:rsidRPr="003E393C">
        <w:rPr>
          <w:sz w:val="28"/>
          <w:szCs w:val="28"/>
          <w:lang w:val="es"/>
        </w:rPr>
        <w:t xml:space="preserve"> fax sea la única opción aceptable, </w:t>
      </w:r>
      <w:r w:rsidR="001F6E90" w:rsidRPr="003E393C">
        <w:rPr>
          <w:sz w:val="28"/>
          <w:szCs w:val="28"/>
          <w:lang w:val="es"/>
        </w:rPr>
        <w:t>l</w:t>
      </w:r>
      <w:r w:rsidR="001F6E90" w:rsidRPr="003E393C">
        <w:rPr>
          <w:sz w:val="28"/>
          <w:szCs w:val="28"/>
          <w:lang w:val="es"/>
        </w:rPr>
        <w:t xml:space="preserve">a información </w:t>
      </w:r>
      <w:r w:rsidR="001F6E90" w:rsidRPr="003E393C">
        <w:rPr>
          <w:sz w:val="28"/>
          <w:szCs w:val="28"/>
          <w:lang w:val="es"/>
        </w:rPr>
        <w:t>s</w:t>
      </w:r>
      <w:r w:rsidR="001F6E90" w:rsidRPr="003E393C">
        <w:rPr>
          <w:sz w:val="28"/>
          <w:szCs w:val="28"/>
          <w:lang w:val="es"/>
        </w:rPr>
        <w:t>erá transmiti</w:t>
      </w:r>
      <w:r w:rsidR="001F6E90" w:rsidRPr="003E393C">
        <w:rPr>
          <w:sz w:val="28"/>
          <w:szCs w:val="28"/>
          <w:lang w:val="es"/>
        </w:rPr>
        <w:t>da por</w:t>
      </w:r>
      <w:r w:rsidR="001F6E90" w:rsidRPr="003E393C">
        <w:rPr>
          <w:sz w:val="28"/>
          <w:szCs w:val="28"/>
          <w:lang w:val="es"/>
        </w:rPr>
        <w:t xml:space="preserve"> </w:t>
      </w:r>
      <w:r w:rsidR="00E432AA" w:rsidRPr="003E393C">
        <w:rPr>
          <w:sz w:val="28"/>
          <w:szCs w:val="28"/>
          <w:lang w:val="es"/>
        </w:rPr>
        <w:t>DQI</w:t>
      </w:r>
      <w:r w:rsidRPr="003E393C">
        <w:rPr>
          <w:sz w:val="28"/>
          <w:szCs w:val="28"/>
          <w:lang w:val="es"/>
        </w:rPr>
        <w:t>.</w:t>
      </w:r>
    </w:p>
    <w:p w14:paraId="4683BD31" w14:textId="77777777" w:rsidR="002471F2" w:rsidRPr="003E393C" w:rsidRDefault="00F172B2" w:rsidP="00564D9F">
      <w:pPr>
        <w:pStyle w:val="BodyTextIndent3"/>
        <w:numPr>
          <w:ilvl w:val="1"/>
          <w:numId w:val="1"/>
        </w:numPr>
        <w:spacing w:after="240"/>
        <w:rPr>
          <w:sz w:val="28"/>
          <w:szCs w:val="28"/>
        </w:rPr>
      </w:pPr>
      <w:r w:rsidRPr="003E393C">
        <w:rPr>
          <w:sz w:val="28"/>
          <w:szCs w:val="28"/>
          <w:lang w:val="es"/>
        </w:rPr>
        <w:t>Las portadas de los faxes para la divulgación de información contendrán lo siguiente:</w:t>
      </w:r>
    </w:p>
    <w:p w14:paraId="46FDD312" w14:textId="77777777" w:rsidR="002471F2" w:rsidRPr="003E393C" w:rsidRDefault="002471F2" w:rsidP="00564D9F">
      <w:pPr>
        <w:pStyle w:val="BodyTextIndent3"/>
        <w:numPr>
          <w:ilvl w:val="2"/>
          <w:numId w:val="1"/>
        </w:numPr>
        <w:spacing w:after="240"/>
        <w:rPr>
          <w:sz w:val="28"/>
          <w:szCs w:val="28"/>
        </w:rPr>
      </w:pPr>
      <w:r w:rsidRPr="003E393C">
        <w:rPr>
          <w:sz w:val="28"/>
          <w:szCs w:val="28"/>
          <w:lang w:val="es"/>
        </w:rPr>
        <w:t>Nombre y programa de la persona a la que va dirigido el fax.</w:t>
      </w:r>
    </w:p>
    <w:p w14:paraId="12974451" w14:textId="77777777" w:rsidR="002471F2" w:rsidRPr="003E393C" w:rsidRDefault="002471F2" w:rsidP="00564D9F">
      <w:pPr>
        <w:pStyle w:val="BodyTextIndent3"/>
        <w:numPr>
          <w:ilvl w:val="2"/>
          <w:numId w:val="1"/>
        </w:numPr>
        <w:spacing w:after="240"/>
        <w:rPr>
          <w:sz w:val="28"/>
          <w:szCs w:val="28"/>
        </w:rPr>
      </w:pPr>
      <w:r w:rsidRPr="003E393C">
        <w:rPr>
          <w:sz w:val="28"/>
          <w:szCs w:val="28"/>
          <w:lang w:val="es"/>
        </w:rPr>
        <w:t>Nombre, programa y número de teléfono de la persona que envía el fax.</w:t>
      </w:r>
    </w:p>
    <w:p w14:paraId="502484AF" w14:textId="77777777" w:rsidR="00612DA4" w:rsidRPr="003E393C" w:rsidRDefault="002471F2" w:rsidP="00564D9F">
      <w:pPr>
        <w:pStyle w:val="BodyTextIndent3"/>
        <w:numPr>
          <w:ilvl w:val="2"/>
          <w:numId w:val="1"/>
        </w:numPr>
        <w:spacing w:after="240"/>
        <w:rPr>
          <w:sz w:val="28"/>
          <w:szCs w:val="28"/>
        </w:rPr>
      </w:pPr>
      <w:r w:rsidRPr="003E393C">
        <w:rPr>
          <w:sz w:val="28"/>
          <w:szCs w:val="28"/>
          <w:lang w:val="es"/>
        </w:rPr>
        <w:t>La declaración "Información confidencial" en negrita grande.</w:t>
      </w:r>
    </w:p>
    <w:p w14:paraId="2402FC53" w14:textId="4C4AE6DA" w:rsidR="002471F2" w:rsidRPr="003E393C" w:rsidRDefault="002471F2" w:rsidP="00564D9F">
      <w:pPr>
        <w:pStyle w:val="BodyTextIndent3"/>
        <w:numPr>
          <w:ilvl w:val="2"/>
          <w:numId w:val="1"/>
        </w:numPr>
        <w:spacing w:after="240"/>
        <w:rPr>
          <w:sz w:val="28"/>
          <w:szCs w:val="28"/>
        </w:rPr>
      </w:pPr>
      <w:r w:rsidRPr="003E393C">
        <w:rPr>
          <w:sz w:val="28"/>
          <w:szCs w:val="28"/>
          <w:lang w:val="es"/>
        </w:rPr>
        <w:t xml:space="preserve">Una declaración que identifique el material que lo acompaña como información confidencial que dice lo siguiente: </w:t>
      </w:r>
      <w:r w:rsidR="00612DA4" w:rsidRPr="003E393C">
        <w:rPr>
          <w:iCs/>
          <w:sz w:val="28"/>
          <w:szCs w:val="28"/>
          <w:lang w:val="es"/>
        </w:rPr>
        <w:t>"</w:t>
      </w:r>
      <w:r w:rsidR="00612DA4" w:rsidRPr="003E393C">
        <w:rPr>
          <w:sz w:val="28"/>
          <w:szCs w:val="28"/>
          <w:lang w:val="es"/>
        </w:rPr>
        <w:t>La información contenida en esta transmisión facsímil de Career Opportunity Development, Inc., podría ser confidencial y está destinada al uso exclusivo de la persona nombrada en la portada de transmisión. Si usted no es el destinatario previsto, se le notifica por la presente que cualquier divulgación, distribución o uso de la información contenida está estrictamente prohibido. Si recibió esta información por error, comuníquese inmediatamente con Taran Winchester en Career Opportunity Development, Inc. al (609) 965-6871 para organizar la devolución de esta información.</w:t>
      </w:r>
    </w:p>
    <w:p w14:paraId="2196D252" w14:textId="2439ED1C" w:rsidR="002471F2" w:rsidRPr="003E393C" w:rsidRDefault="002471F2" w:rsidP="00564D9F">
      <w:pPr>
        <w:pStyle w:val="BodyTextIndent3"/>
        <w:numPr>
          <w:ilvl w:val="1"/>
          <w:numId w:val="1"/>
        </w:numPr>
        <w:spacing w:after="240"/>
        <w:rPr>
          <w:sz w:val="28"/>
          <w:szCs w:val="28"/>
        </w:rPr>
      </w:pPr>
      <w:r w:rsidRPr="003E393C">
        <w:rPr>
          <w:sz w:val="28"/>
          <w:szCs w:val="28"/>
          <w:lang w:val="es"/>
        </w:rPr>
        <w:t>En situaciones en las que la información no se envía regularmente por fax a una organización e individuo conocidos, el remitente realizará una llamada telefónica a la persona que recibe el fax para verificar el número de fax. También se realizará una llamada de seguimiento para verificar la recepción del fax.</w:t>
      </w:r>
    </w:p>
    <w:p w14:paraId="320F6949" w14:textId="5D4A14D3" w:rsidR="002471F2" w:rsidRPr="003E393C" w:rsidRDefault="002471F2" w:rsidP="00564D9F">
      <w:pPr>
        <w:pStyle w:val="BodyTextIndent3"/>
        <w:numPr>
          <w:ilvl w:val="1"/>
          <w:numId w:val="1"/>
        </w:numPr>
        <w:spacing w:after="240"/>
        <w:rPr>
          <w:sz w:val="28"/>
          <w:szCs w:val="28"/>
        </w:rPr>
      </w:pPr>
      <w:r w:rsidRPr="003E393C">
        <w:rPr>
          <w:sz w:val="28"/>
          <w:szCs w:val="28"/>
          <w:lang w:val="es"/>
        </w:rPr>
        <w:t>Las listas de números de fax se mantendrán actualizadas para garantizar la exactitud. Por ejemplo, el gerente residencial debe monitorear las máquinas de fax en hogares grupales, jefes de departamento, etc.</w:t>
      </w:r>
    </w:p>
    <w:p w14:paraId="1446D2AA" w14:textId="470A97C1" w:rsidR="002471F2" w:rsidRPr="003E393C" w:rsidRDefault="00527AFE" w:rsidP="00564D9F">
      <w:pPr>
        <w:pStyle w:val="BodyTextIndent3"/>
        <w:numPr>
          <w:ilvl w:val="1"/>
          <w:numId w:val="1"/>
        </w:numPr>
        <w:spacing w:after="240"/>
        <w:rPr>
          <w:b/>
          <w:sz w:val="28"/>
          <w:szCs w:val="28"/>
        </w:rPr>
      </w:pPr>
      <w:r w:rsidRPr="003E393C">
        <w:rPr>
          <w:sz w:val="28"/>
          <w:szCs w:val="28"/>
          <w:lang w:val="es"/>
        </w:rPr>
        <w:t>El remitente de cada fax comprobará el registro de transmisión para detectar posibles errores de transmisión y conservará para fines de confirmación durante 90 días.</w:t>
      </w:r>
    </w:p>
    <w:p w14:paraId="7C0C7F9F" w14:textId="7C6CA31F" w:rsidR="009478FA" w:rsidRPr="003E393C" w:rsidRDefault="00B46CC5" w:rsidP="00564D9F">
      <w:pPr>
        <w:pStyle w:val="BodyTextIndent3"/>
        <w:numPr>
          <w:ilvl w:val="0"/>
          <w:numId w:val="1"/>
        </w:numPr>
        <w:spacing w:after="240"/>
        <w:rPr>
          <w:sz w:val="28"/>
          <w:szCs w:val="28"/>
        </w:rPr>
      </w:pPr>
      <w:r w:rsidRPr="003E393C">
        <w:rPr>
          <w:sz w:val="28"/>
          <w:szCs w:val="28"/>
          <w:lang w:val="es"/>
        </w:rPr>
        <w:t>En respuesta a las solicitudes para confirmar si una persona recibe o no los servicios de CODI, el personal deberá responder: "</w:t>
      </w:r>
      <w:r w:rsidR="002471F2" w:rsidRPr="003E393C">
        <w:rPr>
          <w:iCs/>
          <w:sz w:val="28"/>
          <w:szCs w:val="28"/>
          <w:lang w:val="es"/>
        </w:rPr>
        <w:t>No puedo confirmar ni negar que la persona en cuestión esté recibiendo servicios o que alguna vez haya recibido servicios sin la autorización por escrito de dicha persona".</w:t>
      </w:r>
    </w:p>
    <w:p w14:paraId="0688FBFD" w14:textId="579B0016" w:rsidR="000B593C" w:rsidRPr="003E393C" w:rsidRDefault="004929B0" w:rsidP="00564D9F">
      <w:pPr>
        <w:pStyle w:val="BodyTextIndent3"/>
        <w:numPr>
          <w:ilvl w:val="0"/>
          <w:numId w:val="1"/>
        </w:numPr>
        <w:spacing w:after="240"/>
        <w:rPr>
          <w:sz w:val="28"/>
          <w:szCs w:val="28"/>
        </w:rPr>
      </w:pPr>
      <w:r w:rsidRPr="003E393C">
        <w:rPr>
          <w:sz w:val="28"/>
          <w:szCs w:val="28"/>
          <w:lang w:val="es"/>
        </w:rPr>
        <w:t>El personal de CODI que a sabiendas o intencionalmente viole las disposiciones de esta política estará sujeto a medidas disciplinarias, que pueden resultar en la terminación del empleo.</w:t>
      </w:r>
      <w:r w:rsidR="00C66EA2" w:rsidRPr="003E393C">
        <w:rPr>
          <w:sz w:val="28"/>
          <w:szCs w:val="28"/>
          <w:lang w:val="es"/>
        </w:rPr>
        <w:tab/>
      </w:r>
    </w:p>
    <w:sectPr w:rsidR="000B593C" w:rsidRPr="003E393C" w:rsidSect="00AD7934">
      <w:footerReference w:type="even" r:id="rId8"/>
      <w:footerReference w:type="default" r:id="rId9"/>
      <w:pgSz w:w="12240" w:h="15840" w:code="1"/>
      <w:pgMar w:top="1440" w:right="1008"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734D9" w14:textId="77777777" w:rsidR="00586A6C" w:rsidRDefault="00586A6C">
      <w:r>
        <w:rPr>
          <w:lang w:val="es"/>
        </w:rPr>
        <w:separator/>
      </w:r>
    </w:p>
  </w:endnote>
  <w:endnote w:type="continuationSeparator" w:id="0">
    <w:p w14:paraId="31D43C1E" w14:textId="77777777" w:rsidR="00586A6C" w:rsidRDefault="00586A6C">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EEE32" w14:textId="5DE124AC" w:rsidR="00DC23F3" w:rsidRDefault="00DC23F3" w:rsidP="00855616">
    <w:pPr>
      <w:pStyle w:val="Footer"/>
      <w:framePr w:wrap="around" w:vAnchor="text" w:hAnchor="margin" w:xAlign="right" w:y="1"/>
      <w:rPr>
        <w:rStyle w:val="PageNumber"/>
      </w:rPr>
    </w:pPr>
    <w:r>
      <w:rPr>
        <w:rStyle w:val="PageNumber"/>
        <w:lang w:val="es"/>
      </w:rPr>
      <w:fldChar w:fldCharType="begin"/>
    </w:r>
    <w:r>
      <w:rPr>
        <w:rStyle w:val="PageNumber"/>
        <w:lang w:val="es"/>
      </w:rPr>
      <w:instrText xml:space="preserve">PAGE  </w:instrText>
    </w:r>
    <w:r>
      <w:rPr>
        <w:rStyle w:val="PageNumber"/>
        <w:lang w:val="es"/>
      </w:rPr>
      <w:fldChar w:fldCharType="separate"/>
    </w:r>
    <w:r w:rsidR="00FD2D1E">
      <w:rPr>
        <w:rStyle w:val="PageNumber"/>
        <w:noProof/>
        <w:lang w:val="es"/>
      </w:rPr>
      <w:t>2</w:t>
    </w:r>
    <w:r>
      <w:rPr>
        <w:rStyle w:val="PageNumber"/>
        <w:lang w:val="es"/>
      </w:rPr>
      <w:fldChar w:fldCharType="end"/>
    </w:r>
  </w:p>
  <w:p w14:paraId="4CC4BBB8" w14:textId="77777777" w:rsidR="00DC23F3" w:rsidRDefault="00DC23F3" w:rsidP="002471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3F89A" w14:textId="77777777" w:rsidR="00FD2D1E" w:rsidRDefault="00FD2D1E" w:rsidP="00405125">
    <w:pPr>
      <w:pStyle w:val="Footer"/>
      <w:rPr>
        <w:sz w:val="20"/>
        <w:szCs w:val="20"/>
        <w:lang w:val="es"/>
      </w:rPr>
    </w:pPr>
  </w:p>
  <w:p w14:paraId="03359E7C" w14:textId="237469D9" w:rsidR="00B97FE3" w:rsidRPr="00855616" w:rsidRDefault="00D2234F" w:rsidP="00405125">
    <w:pPr>
      <w:pStyle w:val="Footer"/>
      <w:rPr>
        <w:sz w:val="20"/>
        <w:szCs w:val="20"/>
      </w:rPr>
    </w:pPr>
    <w:r>
      <w:rPr>
        <w:sz w:val="20"/>
        <w:szCs w:val="20"/>
        <w:lang w:val="es"/>
      </w:rPr>
      <w:t xml:space="preserve"> </w:t>
    </w:r>
    <w:r w:rsidR="00FD2D1E" w:rsidRPr="00FD2D1E">
      <w:rPr>
        <w:b/>
        <w:bCs/>
        <w:sz w:val="18"/>
        <w:szCs w:val="18"/>
        <w:lang w:val="es"/>
      </w:rPr>
      <w:t xml:space="preserve">Page </w:t>
    </w:r>
    <w:r w:rsidR="00FD2D1E" w:rsidRPr="00FD2D1E">
      <w:rPr>
        <w:b/>
        <w:bCs/>
        <w:sz w:val="18"/>
        <w:szCs w:val="18"/>
        <w:lang w:val="es"/>
      </w:rPr>
      <w:fldChar w:fldCharType="begin"/>
    </w:r>
    <w:r w:rsidR="00FD2D1E" w:rsidRPr="00FD2D1E">
      <w:rPr>
        <w:b/>
        <w:bCs/>
        <w:sz w:val="18"/>
        <w:szCs w:val="18"/>
        <w:lang w:val="es"/>
      </w:rPr>
      <w:instrText xml:space="preserve"> PAGE   \* MERGEFORMAT </w:instrText>
    </w:r>
    <w:r w:rsidR="00FD2D1E" w:rsidRPr="00FD2D1E">
      <w:rPr>
        <w:b/>
        <w:bCs/>
        <w:sz w:val="18"/>
        <w:szCs w:val="18"/>
        <w:lang w:val="es"/>
      </w:rPr>
      <w:fldChar w:fldCharType="separate"/>
    </w:r>
    <w:r w:rsidR="00FD2D1E" w:rsidRPr="00FD2D1E">
      <w:rPr>
        <w:b/>
        <w:bCs/>
        <w:noProof/>
        <w:sz w:val="18"/>
        <w:szCs w:val="18"/>
        <w:lang w:val="es"/>
      </w:rPr>
      <w:t>1</w:t>
    </w:r>
    <w:r w:rsidR="00FD2D1E" w:rsidRPr="00FD2D1E">
      <w:rPr>
        <w:b/>
        <w:bCs/>
        <w:noProof/>
        <w:sz w:val="18"/>
        <w:szCs w:val="18"/>
        <w:lang w:val="es"/>
      </w:rPr>
      <w:fldChar w:fldCharType="end"/>
    </w:r>
    <w:r w:rsidR="00FD2D1E" w:rsidRPr="00FD2D1E">
      <w:rPr>
        <w:b/>
        <w:bCs/>
        <w:sz w:val="18"/>
        <w:szCs w:val="18"/>
        <w:lang w:val="es"/>
      </w:rPr>
      <w:t xml:space="preserve"> </w:t>
    </w:r>
    <w:proofErr w:type="spellStart"/>
    <w:r w:rsidR="00FD2D1E" w:rsidRPr="00FD2D1E">
      <w:rPr>
        <w:b/>
        <w:bCs/>
        <w:sz w:val="18"/>
        <w:szCs w:val="18"/>
        <w:lang w:val="es"/>
      </w:rPr>
      <w:t>of</w:t>
    </w:r>
    <w:proofErr w:type="spellEnd"/>
    <w:r w:rsidR="00FD2D1E" w:rsidRPr="00FD2D1E">
      <w:rPr>
        <w:b/>
        <w:bCs/>
        <w:sz w:val="18"/>
        <w:szCs w:val="18"/>
        <w:lang w:val="es"/>
      </w:rPr>
      <w:t xml:space="preserve"> 6: </w:t>
    </w:r>
    <w:proofErr w:type="spellStart"/>
    <w:r w:rsidR="00FD2D1E">
      <w:rPr>
        <w:b/>
        <w:bCs/>
        <w:sz w:val="18"/>
        <w:szCs w:val="18"/>
        <w:lang w:val="es"/>
      </w:rPr>
      <w:t>Release</w:t>
    </w:r>
    <w:proofErr w:type="spellEnd"/>
    <w:r w:rsidR="00FD2D1E" w:rsidRPr="00FD2D1E">
      <w:rPr>
        <w:b/>
        <w:bCs/>
        <w:sz w:val="18"/>
        <w:szCs w:val="18"/>
        <w:lang w:val="es"/>
      </w:rPr>
      <w:t xml:space="preserve"> </w:t>
    </w:r>
    <w:proofErr w:type="spellStart"/>
    <w:r w:rsidR="00FD2D1E" w:rsidRPr="00FD2D1E">
      <w:rPr>
        <w:b/>
        <w:bCs/>
        <w:sz w:val="18"/>
        <w:szCs w:val="18"/>
        <w:lang w:val="es"/>
      </w:rPr>
      <w:t>of</w:t>
    </w:r>
    <w:proofErr w:type="spellEnd"/>
    <w:r w:rsidR="00FD2D1E" w:rsidRPr="00FD2D1E">
      <w:rPr>
        <w:b/>
        <w:bCs/>
        <w:sz w:val="18"/>
        <w:szCs w:val="18"/>
        <w:lang w:val="es"/>
      </w:rPr>
      <w:t xml:space="preserve"> </w:t>
    </w:r>
    <w:proofErr w:type="spellStart"/>
    <w:r w:rsidR="00FD2D1E" w:rsidRPr="00FD2D1E">
      <w:rPr>
        <w:b/>
        <w:bCs/>
        <w:sz w:val="18"/>
        <w:szCs w:val="18"/>
        <w:lang w:val="es"/>
      </w:rPr>
      <w:t>Consumer</w:t>
    </w:r>
    <w:proofErr w:type="spellEnd"/>
    <w:r w:rsidR="00FD2D1E" w:rsidRPr="00FD2D1E">
      <w:rPr>
        <w:b/>
        <w:bCs/>
        <w:sz w:val="18"/>
        <w:szCs w:val="18"/>
        <w:lang w:val="es"/>
      </w:rPr>
      <w:t xml:space="preserve"> </w:t>
    </w:r>
    <w:proofErr w:type="spellStart"/>
    <w:r w:rsidR="00FD2D1E" w:rsidRPr="00FD2D1E">
      <w:rPr>
        <w:b/>
        <w:bCs/>
        <w:sz w:val="18"/>
        <w:szCs w:val="18"/>
        <w:lang w:val="es"/>
      </w:rPr>
      <w:t>Information</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8C667" w14:textId="77777777" w:rsidR="00586A6C" w:rsidRDefault="00586A6C">
      <w:r>
        <w:rPr>
          <w:lang w:val="es"/>
        </w:rPr>
        <w:separator/>
      </w:r>
    </w:p>
  </w:footnote>
  <w:footnote w:type="continuationSeparator" w:id="0">
    <w:p w14:paraId="4D7A0AB7" w14:textId="77777777" w:rsidR="00586A6C" w:rsidRDefault="00586A6C">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C6A57"/>
    <w:multiLevelType w:val="hybridMultilevel"/>
    <w:tmpl w:val="89B2DD6C"/>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1D8B0380"/>
    <w:multiLevelType w:val="hybridMultilevel"/>
    <w:tmpl w:val="D1E867FC"/>
    <w:lvl w:ilvl="0" w:tplc="0D363D4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3B76E4F"/>
    <w:multiLevelType w:val="hybridMultilevel"/>
    <w:tmpl w:val="6706DD2A"/>
    <w:lvl w:ilvl="0" w:tplc="8F485D0A">
      <w:start w:val="1"/>
      <w:numFmt w:val="upperLetter"/>
      <w:lvlText w:val="%1."/>
      <w:lvlJc w:val="left"/>
      <w:pPr>
        <w:tabs>
          <w:tab w:val="num" w:pos="720"/>
        </w:tabs>
        <w:ind w:left="720" w:hanging="360"/>
      </w:pPr>
      <w:rPr>
        <w:rFonts w:hint="default"/>
        <w:strike w:val="0"/>
      </w:rPr>
    </w:lvl>
    <w:lvl w:ilvl="1" w:tplc="35F2FA62">
      <w:start w:val="1"/>
      <w:numFmt w:val="decimal"/>
      <w:lvlText w:val="%2."/>
      <w:lvlJc w:val="left"/>
      <w:pPr>
        <w:tabs>
          <w:tab w:val="num" w:pos="1440"/>
        </w:tabs>
        <w:ind w:left="1440" w:hanging="360"/>
      </w:pPr>
      <w:rPr>
        <w:rFonts w:hint="default"/>
        <w:b w:val="0"/>
        <w:i w:val="0"/>
        <w:strike w:val="0"/>
      </w:rPr>
    </w:lvl>
    <w:lvl w:ilvl="2" w:tplc="946CA008">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6564446"/>
    <w:multiLevelType w:val="hybridMultilevel"/>
    <w:tmpl w:val="CD640B0A"/>
    <w:lvl w:ilvl="0" w:tplc="BDFE73B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D214EF"/>
    <w:multiLevelType w:val="hybridMultilevel"/>
    <w:tmpl w:val="6264EA1C"/>
    <w:lvl w:ilvl="0" w:tplc="D6C83216">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16cid:durableId="1532180762">
    <w:abstractNumId w:val="2"/>
  </w:num>
  <w:num w:numId="2" w16cid:durableId="28339819">
    <w:abstractNumId w:val="0"/>
  </w:num>
  <w:num w:numId="3" w16cid:durableId="1445688803">
    <w:abstractNumId w:val="4"/>
  </w:num>
  <w:num w:numId="4" w16cid:durableId="1735346937">
    <w:abstractNumId w:val="1"/>
  </w:num>
  <w:num w:numId="5" w16cid:durableId="6242359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NDEwNTUxNzY0M7ZQ0lEKTi0uzszPAykwNKsFAG46gc0tAAAA"/>
  </w:docVars>
  <w:rsids>
    <w:rsidRoot w:val="002471F2"/>
    <w:rsid w:val="000000EA"/>
    <w:rsid w:val="00006038"/>
    <w:rsid w:val="0000710C"/>
    <w:rsid w:val="00011140"/>
    <w:rsid w:val="00015C5E"/>
    <w:rsid w:val="00065496"/>
    <w:rsid w:val="00066A30"/>
    <w:rsid w:val="000859A6"/>
    <w:rsid w:val="000A006B"/>
    <w:rsid w:val="000B593C"/>
    <w:rsid w:val="000B6F0C"/>
    <w:rsid w:val="000C0463"/>
    <w:rsid w:val="000C37B8"/>
    <w:rsid w:val="000C4E64"/>
    <w:rsid w:val="000D176B"/>
    <w:rsid w:val="000D3C5B"/>
    <w:rsid w:val="00120C6F"/>
    <w:rsid w:val="00131FFB"/>
    <w:rsid w:val="001334E3"/>
    <w:rsid w:val="00134BBF"/>
    <w:rsid w:val="001354DD"/>
    <w:rsid w:val="0015466A"/>
    <w:rsid w:val="00164914"/>
    <w:rsid w:val="001725B2"/>
    <w:rsid w:val="00174E49"/>
    <w:rsid w:val="001A0BFD"/>
    <w:rsid w:val="001A1097"/>
    <w:rsid w:val="001B05E9"/>
    <w:rsid w:val="001B3EC6"/>
    <w:rsid w:val="001C361D"/>
    <w:rsid w:val="001C7BFA"/>
    <w:rsid w:val="001E50A1"/>
    <w:rsid w:val="001F6E90"/>
    <w:rsid w:val="00200876"/>
    <w:rsid w:val="002471F2"/>
    <w:rsid w:val="00254E73"/>
    <w:rsid w:val="00256653"/>
    <w:rsid w:val="00260108"/>
    <w:rsid w:val="002635A7"/>
    <w:rsid w:val="00264889"/>
    <w:rsid w:val="0026624E"/>
    <w:rsid w:val="002861A3"/>
    <w:rsid w:val="002A36A6"/>
    <w:rsid w:val="002B37C7"/>
    <w:rsid w:val="002B48D9"/>
    <w:rsid w:val="002C2C42"/>
    <w:rsid w:val="002C34D8"/>
    <w:rsid w:val="002D15EF"/>
    <w:rsid w:val="002D179E"/>
    <w:rsid w:val="002D24A0"/>
    <w:rsid w:val="002E709E"/>
    <w:rsid w:val="002E7B1D"/>
    <w:rsid w:val="00301764"/>
    <w:rsid w:val="00302726"/>
    <w:rsid w:val="00306275"/>
    <w:rsid w:val="00315001"/>
    <w:rsid w:val="00322D17"/>
    <w:rsid w:val="003318B9"/>
    <w:rsid w:val="0034172B"/>
    <w:rsid w:val="00355B4C"/>
    <w:rsid w:val="00397443"/>
    <w:rsid w:val="003A713E"/>
    <w:rsid w:val="003B01F8"/>
    <w:rsid w:val="003D497B"/>
    <w:rsid w:val="003E393C"/>
    <w:rsid w:val="003E5E8A"/>
    <w:rsid w:val="003E6BCE"/>
    <w:rsid w:val="003E74DF"/>
    <w:rsid w:val="003F42DE"/>
    <w:rsid w:val="003F5063"/>
    <w:rsid w:val="00403DDC"/>
    <w:rsid w:val="00405125"/>
    <w:rsid w:val="00412551"/>
    <w:rsid w:val="004244A6"/>
    <w:rsid w:val="00450B16"/>
    <w:rsid w:val="00474637"/>
    <w:rsid w:val="00475C48"/>
    <w:rsid w:val="00477750"/>
    <w:rsid w:val="004832A5"/>
    <w:rsid w:val="00490CCD"/>
    <w:rsid w:val="004929B0"/>
    <w:rsid w:val="004A6B5E"/>
    <w:rsid w:val="004B4C89"/>
    <w:rsid w:val="004D0E23"/>
    <w:rsid w:val="004D3D6D"/>
    <w:rsid w:val="0052461E"/>
    <w:rsid w:val="00525D67"/>
    <w:rsid w:val="00527AFE"/>
    <w:rsid w:val="00534DA5"/>
    <w:rsid w:val="005359AD"/>
    <w:rsid w:val="00546810"/>
    <w:rsid w:val="005520DD"/>
    <w:rsid w:val="00552574"/>
    <w:rsid w:val="00554241"/>
    <w:rsid w:val="00564D9F"/>
    <w:rsid w:val="00566E98"/>
    <w:rsid w:val="00586A6C"/>
    <w:rsid w:val="005A46D5"/>
    <w:rsid w:val="005C6775"/>
    <w:rsid w:val="005E31A9"/>
    <w:rsid w:val="005E352C"/>
    <w:rsid w:val="005E60BF"/>
    <w:rsid w:val="005F2AFE"/>
    <w:rsid w:val="0060079E"/>
    <w:rsid w:val="006022AD"/>
    <w:rsid w:val="00603E2D"/>
    <w:rsid w:val="00604A17"/>
    <w:rsid w:val="006064DE"/>
    <w:rsid w:val="00612DA4"/>
    <w:rsid w:val="00621FC5"/>
    <w:rsid w:val="006254C2"/>
    <w:rsid w:val="006438E8"/>
    <w:rsid w:val="0064723F"/>
    <w:rsid w:val="00651CA2"/>
    <w:rsid w:val="006539D4"/>
    <w:rsid w:val="00654E98"/>
    <w:rsid w:val="00656DEE"/>
    <w:rsid w:val="00664D9C"/>
    <w:rsid w:val="00665E4F"/>
    <w:rsid w:val="006748DE"/>
    <w:rsid w:val="0068704E"/>
    <w:rsid w:val="006951FA"/>
    <w:rsid w:val="006B1468"/>
    <w:rsid w:val="006D4659"/>
    <w:rsid w:val="006E0692"/>
    <w:rsid w:val="006E6878"/>
    <w:rsid w:val="00700076"/>
    <w:rsid w:val="007003A8"/>
    <w:rsid w:val="00704F6D"/>
    <w:rsid w:val="007065DF"/>
    <w:rsid w:val="007203F9"/>
    <w:rsid w:val="00734A60"/>
    <w:rsid w:val="00742932"/>
    <w:rsid w:val="007436AD"/>
    <w:rsid w:val="00771323"/>
    <w:rsid w:val="00772C5D"/>
    <w:rsid w:val="00776300"/>
    <w:rsid w:val="00776F45"/>
    <w:rsid w:val="007906EA"/>
    <w:rsid w:val="007912D2"/>
    <w:rsid w:val="007B1D08"/>
    <w:rsid w:val="007B2BA6"/>
    <w:rsid w:val="007B7348"/>
    <w:rsid w:val="007C0D05"/>
    <w:rsid w:val="007F28E8"/>
    <w:rsid w:val="007F2B4A"/>
    <w:rsid w:val="007F316F"/>
    <w:rsid w:val="00810069"/>
    <w:rsid w:val="00816A71"/>
    <w:rsid w:val="00817590"/>
    <w:rsid w:val="00821EE7"/>
    <w:rsid w:val="00823432"/>
    <w:rsid w:val="00834F7C"/>
    <w:rsid w:val="00855616"/>
    <w:rsid w:val="00860492"/>
    <w:rsid w:val="0088768B"/>
    <w:rsid w:val="00891557"/>
    <w:rsid w:val="00892D2D"/>
    <w:rsid w:val="00895865"/>
    <w:rsid w:val="008C5671"/>
    <w:rsid w:val="008C7A6A"/>
    <w:rsid w:val="008D29DC"/>
    <w:rsid w:val="008D4E86"/>
    <w:rsid w:val="008E181B"/>
    <w:rsid w:val="008E22E6"/>
    <w:rsid w:val="008E6ECE"/>
    <w:rsid w:val="008E76A3"/>
    <w:rsid w:val="00923D6E"/>
    <w:rsid w:val="009424AE"/>
    <w:rsid w:val="009478FA"/>
    <w:rsid w:val="00965751"/>
    <w:rsid w:val="00965A6F"/>
    <w:rsid w:val="00966461"/>
    <w:rsid w:val="00972963"/>
    <w:rsid w:val="009747F0"/>
    <w:rsid w:val="009A0E99"/>
    <w:rsid w:val="009A2D6C"/>
    <w:rsid w:val="009A5A41"/>
    <w:rsid w:val="009C7F72"/>
    <w:rsid w:val="009E4AF9"/>
    <w:rsid w:val="009F30C8"/>
    <w:rsid w:val="009F4C74"/>
    <w:rsid w:val="00A07165"/>
    <w:rsid w:val="00A46B26"/>
    <w:rsid w:val="00A47BD5"/>
    <w:rsid w:val="00A764EF"/>
    <w:rsid w:val="00A8016B"/>
    <w:rsid w:val="00A91548"/>
    <w:rsid w:val="00A92350"/>
    <w:rsid w:val="00A968C6"/>
    <w:rsid w:val="00A96DB5"/>
    <w:rsid w:val="00AC6CDB"/>
    <w:rsid w:val="00AD114D"/>
    <w:rsid w:val="00AD1C21"/>
    <w:rsid w:val="00AD7934"/>
    <w:rsid w:val="00AE6F25"/>
    <w:rsid w:val="00AE7BDB"/>
    <w:rsid w:val="00AF0A9C"/>
    <w:rsid w:val="00AF361B"/>
    <w:rsid w:val="00AF7AB1"/>
    <w:rsid w:val="00B04A4F"/>
    <w:rsid w:val="00B05501"/>
    <w:rsid w:val="00B103A6"/>
    <w:rsid w:val="00B17D94"/>
    <w:rsid w:val="00B264BE"/>
    <w:rsid w:val="00B40D3D"/>
    <w:rsid w:val="00B41602"/>
    <w:rsid w:val="00B46CC5"/>
    <w:rsid w:val="00B54A8D"/>
    <w:rsid w:val="00B55DBE"/>
    <w:rsid w:val="00B60229"/>
    <w:rsid w:val="00B64EBB"/>
    <w:rsid w:val="00B66B3E"/>
    <w:rsid w:val="00B7740A"/>
    <w:rsid w:val="00B77C0D"/>
    <w:rsid w:val="00B87E9B"/>
    <w:rsid w:val="00B97FE3"/>
    <w:rsid w:val="00BA234A"/>
    <w:rsid w:val="00BB7980"/>
    <w:rsid w:val="00BD35FB"/>
    <w:rsid w:val="00BD3701"/>
    <w:rsid w:val="00BE1247"/>
    <w:rsid w:val="00BE611F"/>
    <w:rsid w:val="00C10362"/>
    <w:rsid w:val="00C11523"/>
    <w:rsid w:val="00C13E4B"/>
    <w:rsid w:val="00C15961"/>
    <w:rsid w:val="00C25303"/>
    <w:rsid w:val="00C262C4"/>
    <w:rsid w:val="00C300C1"/>
    <w:rsid w:val="00C319D5"/>
    <w:rsid w:val="00C40708"/>
    <w:rsid w:val="00C55F3F"/>
    <w:rsid w:val="00C6462A"/>
    <w:rsid w:val="00C66EA2"/>
    <w:rsid w:val="00C711E9"/>
    <w:rsid w:val="00C732A5"/>
    <w:rsid w:val="00C77F31"/>
    <w:rsid w:val="00C80A4E"/>
    <w:rsid w:val="00C83465"/>
    <w:rsid w:val="00C97855"/>
    <w:rsid w:val="00CA3C30"/>
    <w:rsid w:val="00CB0C12"/>
    <w:rsid w:val="00CB1299"/>
    <w:rsid w:val="00CB3BDB"/>
    <w:rsid w:val="00CC3BBD"/>
    <w:rsid w:val="00CD0E74"/>
    <w:rsid w:val="00CD2C51"/>
    <w:rsid w:val="00CD6BAB"/>
    <w:rsid w:val="00CE45F0"/>
    <w:rsid w:val="00CE4792"/>
    <w:rsid w:val="00D149D6"/>
    <w:rsid w:val="00D2234F"/>
    <w:rsid w:val="00D46097"/>
    <w:rsid w:val="00D564D8"/>
    <w:rsid w:val="00D575E9"/>
    <w:rsid w:val="00D57A08"/>
    <w:rsid w:val="00D61C22"/>
    <w:rsid w:val="00D648FE"/>
    <w:rsid w:val="00DB14DE"/>
    <w:rsid w:val="00DB3563"/>
    <w:rsid w:val="00DB641B"/>
    <w:rsid w:val="00DC23F3"/>
    <w:rsid w:val="00DD0DA6"/>
    <w:rsid w:val="00DD0E41"/>
    <w:rsid w:val="00DD5E5F"/>
    <w:rsid w:val="00DE69E3"/>
    <w:rsid w:val="00E04379"/>
    <w:rsid w:val="00E16C05"/>
    <w:rsid w:val="00E171BB"/>
    <w:rsid w:val="00E213B0"/>
    <w:rsid w:val="00E21990"/>
    <w:rsid w:val="00E34E9A"/>
    <w:rsid w:val="00E432AA"/>
    <w:rsid w:val="00E63F41"/>
    <w:rsid w:val="00E817FE"/>
    <w:rsid w:val="00EA102E"/>
    <w:rsid w:val="00EB0C00"/>
    <w:rsid w:val="00EC4C9C"/>
    <w:rsid w:val="00EE0E6C"/>
    <w:rsid w:val="00F03A46"/>
    <w:rsid w:val="00F03BC3"/>
    <w:rsid w:val="00F170CA"/>
    <w:rsid w:val="00F172B2"/>
    <w:rsid w:val="00F354CA"/>
    <w:rsid w:val="00F363E5"/>
    <w:rsid w:val="00F40A29"/>
    <w:rsid w:val="00F44106"/>
    <w:rsid w:val="00F5582A"/>
    <w:rsid w:val="00F63C16"/>
    <w:rsid w:val="00F6462F"/>
    <w:rsid w:val="00F74318"/>
    <w:rsid w:val="00F80168"/>
    <w:rsid w:val="00FA2BBD"/>
    <w:rsid w:val="00FB104F"/>
    <w:rsid w:val="00FB14E4"/>
    <w:rsid w:val="00FB5538"/>
    <w:rsid w:val="00FB7BA8"/>
    <w:rsid w:val="00FC54B4"/>
    <w:rsid w:val="00FC6677"/>
    <w:rsid w:val="00FD192B"/>
    <w:rsid w:val="00FD2D1E"/>
    <w:rsid w:val="00FF54D2"/>
    <w:rsid w:val="00FF5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E19CAE"/>
  <w15:docId w15:val="{6B4D78FD-81EF-43F2-9F23-B82E74AA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71F2"/>
    <w:rPr>
      <w:sz w:val="24"/>
      <w:szCs w:val="24"/>
    </w:rPr>
  </w:style>
  <w:style w:type="paragraph" w:styleId="Heading1">
    <w:name w:val="heading 1"/>
    <w:basedOn w:val="Normal"/>
    <w:next w:val="Normal"/>
    <w:qFormat/>
    <w:rsid w:val="002471F2"/>
    <w:pPr>
      <w:keepNext/>
      <w:jc w:val="center"/>
      <w:outlineLvl w:val="0"/>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471F2"/>
    <w:pPr>
      <w:tabs>
        <w:tab w:val="center" w:pos="4320"/>
        <w:tab w:val="right" w:pos="8640"/>
      </w:tabs>
    </w:pPr>
  </w:style>
  <w:style w:type="paragraph" w:styleId="Footer">
    <w:name w:val="footer"/>
    <w:basedOn w:val="Normal"/>
    <w:link w:val="FooterChar"/>
    <w:rsid w:val="002471F2"/>
    <w:pPr>
      <w:tabs>
        <w:tab w:val="center" w:pos="4320"/>
        <w:tab w:val="right" w:pos="8640"/>
      </w:tabs>
    </w:pPr>
  </w:style>
  <w:style w:type="character" w:styleId="PageNumber">
    <w:name w:val="page number"/>
    <w:basedOn w:val="DefaultParagraphFont"/>
    <w:rsid w:val="002471F2"/>
  </w:style>
  <w:style w:type="paragraph" w:styleId="BodyTextIndent3">
    <w:name w:val="Body Text Indent 3"/>
    <w:basedOn w:val="Normal"/>
    <w:rsid w:val="002471F2"/>
    <w:pPr>
      <w:ind w:left="360"/>
    </w:pPr>
  </w:style>
  <w:style w:type="paragraph" w:styleId="BodyText">
    <w:name w:val="Body Text"/>
    <w:basedOn w:val="Normal"/>
    <w:rsid w:val="002471F2"/>
    <w:pPr>
      <w:tabs>
        <w:tab w:val="left" w:pos="720"/>
        <w:tab w:val="left" w:pos="1800"/>
      </w:tabs>
      <w:jc w:val="both"/>
    </w:pPr>
  </w:style>
  <w:style w:type="paragraph" w:styleId="DocumentMap">
    <w:name w:val="Document Map"/>
    <w:basedOn w:val="Normal"/>
    <w:semiHidden/>
    <w:rsid w:val="00C77F31"/>
    <w:pPr>
      <w:shd w:val="clear" w:color="auto" w:fill="000080"/>
    </w:pPr>
    <w:rPr>
      <w:rFonts w:ascii="Tahoma" w:hAnsi="Tahoma" w:cs="Tahoma"/>
      <w:sz w:val="20"/>
      <w:szCs w:val="20"/>
    </w:rPr>
  </w:style>
  <w:style w:type="paragraph" w:styleId="BalloonText">
    <w:name w:val="Balloon Text"/>
    <w:basedOn w:val="Normal"/>
    <w:semiHidden/>
    <w:rsid w:val="00810069"/>
    <w:rPr>
      <w:rFonts w:ascii="Tahoma" w:hAnsi="Tahoma" w:cs="Tahoma"/>
      <w:sz w:val="16"/>
      <w:szCs w:val="16"/>
    </w:rPr>
  </w:style>
  <w:style w:type="character" w:customStyle="1" w:styleId="FooterChar">
    <w:name w:val="Footer Char"/>
    <w:link w:val="Footer"/>
    <w:uiPriority w:val="99"/>
    <w:rsid w:val="00405125"/>
    <w:rPr>
      <w:sz w:val="24"/>
      <w:szCs w:val="24"/>
    </w:rPr>
  </w:style>
  <w:style w:type="paragraph" w:styleId="ListParagraph">
    <w:name w:val="List Paragraph"/>
    <w:basedOn w:val="Normal"/>
    <w:uiPriority w:val="34"/>
    <w:qFormat/>
    <w:rsid w:val="00AC6CDB"/>
    <w:pPr>
      <w:ind w:left="720"/>
    </w:pPr>
  </w:style>
  <w:style w:type="character" w:styleId="CommentReference">
    <w:name w:val="annotation reference"/>
    <w:basedOn w:val="DefaultParagraphFont"/>
    <w:rsid w:val="004D3D6D"/>
    <w:rPr>
      <w:sz w:val="16"/>
      <w:szCs w:val="16"/>
    </w:rPr>
  </w:style>
  <w:style w:type="paragraph" w:styleId="CommentText">
    <w:name w:val="annotation text"/>
    <w:basedOn w:val="Normal"/>
    <w:link w:val="CommentTextChar"/>
    <w:rsid w:val="004D3D6D"/>
    <w:rPr>
      <w:sz w:val="20"/>
      <w:szCs w:val="20"/>
    </w:rPr>
  </w:style>
  <w:style w:type="character" w:customStyle="1" w:styleId="CommentTextChar">
    <w:name w:val="Comment Text Char"/>
    <w:basedOn w:val="DefaultParagraphFont"/>
    <w:link w:val="CommentText"/>
    <w:rsid w:val="004D3D6D"/>
  </w:style>
  <w:style w:type="paragraph" w:styleId="CommentSubject">
    <w:name w:val="annotation subject"/>
    <w:basedOn w:val="CommentText"/>
    <w:next w:val="CommentText"/>
    <w:link w:val="CommentSubjectChar"/>
    <w:rsid w:val="004D3D6D"/>
    <w:rPr>
      <w:b/>
      <w:bCs/>
    </w:rPr>
  </w:style>
  <w:style w:type="character" w:customStyle="1" w:styleId="CommentSubjectChar">
    <w:name w:val="Comment Subject Char"/>
    <w:basedOn w:val="CommentTextChar"/>
    <w:link w:val="CommentSubject"/>
    <w:rsid w:val="004D3D6D"/>
    <w:rPr>
      <w:b/>
      <w:bCs/>
    </w:rPr>
  </w:style>
  <w:style w:type="character" w:styleId="PlaceholderText">
    <w:name w:val="Placeholder Text"/>
    <w:basedOn w:val="DefaultParagraphFont"/>
    <w:uiPriority w:val="99"/>
    <w:semiHidden/>
    <w:rsid w:val="00FD2D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436911">
      <w:bodyDiv w:val="1"/>
      <w:marLeft w:val="0"/>
      <w:marRight w:val="0"/>
      <w:marTop w:val="0"/>
      <w:marBottom w:val="0"/>
      <w:divBdr>
        <w:top w:val="none" w:sz="0" w:space="0" w:color="auto"/>
        <w:left w:val="none" w:sz="0" w:space="0" w:color="auto"/>
        <w:bottom w:val="none" w:sz="0" w:space="0" w:color="auto"/>
        <w:right w:val="none" w:sz="0" w:space="0" w:color="auto"/>
      </w:divBdr>
    </w:div>
    <w:div w:id="1715961751">
      <w:bodyDiv w:val="1"/>
      <w:marLeft w:val="0"/>
      <w:marRight w:val="0"/>
      <w:marTop w:val="0"/>
      <w:marBottom w:val="0"/>
      <w:divBdr>
        <w:top w:val="none" w:sz="0" w:space="0" w:color="auto"/>
        <w:left w:val="none" w:sz="0" w:space="0" w:color="auto"/>
        <w:bottom w:val="none" w:sz="0" w:space="0" w:color="auto"/>
        <w:right w:val="none" w:sz="0" w:space="0" w:color="auto"/>
      </w:divBdr>
    </w:div>
    <w:div w:id="1737120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EFF89-689D-4F2B-882C-D558D1AF6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1584</Words>
  <Characters>903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Difusión de información confidencial</vt:lpstr>
    </vt:vector>
  </TitlesOfParts>
  <Company>CODI</Company>
  <LinksUpToDate>false</LinksUpToDate>
  <CharactersWithSpaces>1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usión de información confidencial</dc:title>
  <dc:subject/>
  <dc:creator>Linda L. Carney</dc:creator>
  <dc:description/>
  <cp:lastModifiedBy>Sarfert, Lori Jo</cp:lastModifiedBy>
  <cp:revision>7</cp:revision>
  <cp:lastPrinted>2018-08-14T15:17:00Z</cp:lastPrinted>
  <dcterms:created xsi:type="dcterms:W3CDTF">2022-08-04T14:48:00Z</dcterms:created>
  <dcterms:modified xsi:type="dcterms:W3CDTF">2022-08-04T16:08:00Z</dcterms:modified>
  <cp:category/>
</cp:coreProperties>
</file>